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1128" w:type="dxa"/>
        <w:jc w:val="center"/>
        <w:tblInd w:w="-258" w:type="dxa"/>
        <w:tblBorders>
          <w:bottom w:val="single" w:sz="12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081"/>
        <w:gridCol w:w="4930"/>
        <w:gridCol w:w="2117"/>
      </w:tblGrid>
      <w:tr w:rsidR="00283559" w:rsidTr="00283559">
        <w:trPr>
          <w:trHeight w:val="495"/>
          <w:jc w:val="center"/>
        </w:trPr>
        <w:tc>
          <w:tcPr>
            <w:tcW w:w="901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83559" w:rsidRDefault="00283559">
            <w:pPr>
              <w:pStyle w:val="NoSpacing"/>
              <w:spacing w:line="276" w:lineRule="auto"/>
              <w:jc w:val="center"/>
              <w:rPr>
                <w:rFonts w:ascii="Arial Black" w:hAnsi="Arial Black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="Arial Black" w:hAnsi="Arial Black" w:cstheme="majorBidi"/>
                <w:b/>
                <w:bCs/>
                <w:sz w:val="32"/>
                <w:szCs w:val="32"/>
                <w:rtl/>
                <w:lang w:bidi="ar-EG"/>
              </w:rPr>
              <w:t>بيولوجيا عامة وتنوع بيولوجى</w:t>
            </w:r>
          </w:p>
        </w:tc>
        <w:tc>
          <w:tcPr>
            <w:tcW w:w="2117" w:type="dxa"/>
            <w:vMerge w:val="restart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:rsidR="00283559" w:rsidRDefault="00283559">
            <w:pPr>
              <w:pStyle w:val="NoSpacing"/>
              <w:spacing w:line="276" w:lineRule="auto"/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778510" cy="535305"/>
                  <wp:effectExtent l="19050" t="0" r="2540" b="0"/>
                  <wp:docPr id="2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8510" cy="5353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83559" w:rsidRDefault="00283559">
            <w:pPr>
              <w:pStyle w:val="NoSpacing"/>
              <w:spacing w:line="276" w:lineRule="auto"/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  <w:t xml:space="preserve">     </w:t>
            </w:r>
            <w:r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  <w:t>جامعة بنها</w:t>
            </w:r>
          </w:p>
          <w:p w:rsidR="00283559" w:rsidRDefault="00283559">
            <w:pPr>
              <w:pStyle w:val="NoSpacing"/>
              <w:spacing w:line="276" w:lineRule="auto"/>
              <w:rPr>
                <w:sz w:val="36"/>
                <w:szCs w:val="36"/>
                <w:lang w:bidi="ar-EG"/>
              </w:rPr>
            </w:pPr>
            <w:r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  <w:t>كلية العلوم - قسم علم الحيوان</w:t>
            </w:r>
          </w:p>
        </w:tc>
      </w:tr>
      <w:tr w:rsidR="00283559" w:rsidTr="00283559">
        <w:trPr>
          <w:trHeight w:val="300"/>
          <w:jc w:val="center"/>
        </w:trPr>
        <w:tc>
          <w:tcPr>
            <w:tcW w:w="40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83559" w:rsidRPr="00283559" w:rsidRDefault="00283559">
            <w:pPr>
              <w:bidi/>
              <w:spacing w:after="0" w:line="240" w:lineRule="auto"/>
              <w:rPr>
                <w:rFonts w:asciiTheme="minorBidi" w:eastAsiaTheme="minorEastAsia" w:hAnsiTheme="minorBidi"/>
                <w:sz w:val="24"/>
                <w:szCs w:val="24"/>
              </w:rPr>
            </w:pPr>
            <w:r w:rsidRPr="00283559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  <w:t xml:space="preserve">الفرقة: الأولى – تربية عام </w:t>
            </w:r>
            <w:r>
              <w:rPr>
                <w:rFonts w:asciiTheme="minorBidi" w:hAnsiTheme="minorBidi"/>
                <w:b/>
                <w:bCs/>
                <w:sz w:val="24"/>
                <w:szCs w:val="24"/>
                <w:lang w:bidi="ar-EG"/>
              </w:rPr>
              <w:t xml:space="preserve"> </w:t>
            </w:r>
            <w:r>
              <w:rPr>
                <w:rFonts w:asciiTheme="minorBidi" w:hAnsiTheme="minorBidi" w:hint="cs"/>
                <w:b/>
                <w:bCs/>
                <w:sz w:val="24"/>
                <w:szCs w:val="24"/>
                <w:rtl/>
                <w:lang w:bidi="ar-EG"/>
              </w:rPr>
              <w:t>(انجليزى)</w:t>
            </w:r>
            <w:r w:rsidRPr="00283559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  <w:t xml:space="preserve">                                                                                       </w:t>
            </w:r>
          </w:p>
        </w:tc>
        <w:tc>
          <w:tcPr>
            <w:tcW w:w="4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3559" w:rsidRPr="00283559" w:rsidRDefault="00283559">
            <w:pPr>
              <w:bidi/>
              <w:spacing w:after="0" w:line="240" w:lineRule="auto"/>
              <w:rPr>
                <w:rFonts w:asciiTheme="minorBidi" w:eastAsiaTheme="minorEastAsia" w:hAnsiTheme="minorBidi"/>
                <w:sz w:val="24"/>
                <w:szCs w:val="24"/>
              </w:rPr>
            </w:pPr>
            <w:r w:rsidRPr="00283559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الفصل الدراسى </w:t>
            </w:r>
            <w:r w:rsidRPr="00283559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  <w:t xml:space="preserve">الأول     </w:t>
            </w:r>
            <w:r w:rsidRPr="00283559">
              <w:rPr>
                <w:rFonts w:asciiTheme="minorBidi" w:hAnsiTheme="minorBidi"/>
                <w:b/>
                <w:bCs/>
                <w:sz w:val="24"/>
                <w:szCs w:val="24"/>
              </w:rPr>
              <w:t>2017</w:t>
            </w:r>
            <w:r w:rsidRPr="00283559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/</w:t>
            </w:r>
            <w:r w:rsidRPr="00283559">
              <w:rPr>
                <w:rFonts w:asciiTheme="minorBidi" w:hAnsiTheme="minorBidi"/>
                <w:b/>
                <w:bCs/>
                <w:sz w:val="24"/>
                <w:szCs w:val="24"/>
              </w:rPr>
              <w:t>2018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:rsidR="00283559" w:rsidRPr="00283559" w:rsidRDefault="00283559">
            <w:pPr>
              <w:spacing w:after="0" w:line="240" w:lineRule="auto"/>
              <w:rPr>
                <w:rFonts w:eastAsiaTheme="minorHAnsi"/>
                <w:sz w:val="24"/>
                <w:szCs w:val="24"/>
                <w:lang w:bidi="ar-EG"/>
              </w:rPr>
            </w:pPr>
          </w:p>
        </w:tc>
      </w:tr>
      <w:tr w:rsidR="00283559" w:rsidTr="00283559">
        <w:trPr>
          <w:trHeight w:val="303"/>
          <w:jc w:val="center"/>
        </w:trPr>
        <w:tc>
          <w:tcPr>
            <w:tcW w:w="40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83559" w:rsidRPr="00283559" w:rsidRDefault="00283559">
            <w:pPr>
              <w:bidi/>
              <w:spacing w:after="0" w:line="240" w:lineRule="auto"/>
              <w:rPr>
                <w:rFonts w:asciiTheme="minorBidi" w:eastAsiaTheme="minorEastAsia" w:hAnsiTheme="minorBidi"/>
                <w:sz w:val="24"/>
                <w:szCs w:val="24"/>
              </w:rPr>
            </w:pPr>
            <w:r w:rsidRPr="00283559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  <w:t>تاريخ الإمتحان:</w:t>
            </w:r>
            <w:r w:rsidRPr="00283559">
              <w:rPr>
                <w:rFonts w:asciiTheme="minorBidi" w:hAnsiTheme="minorBidi"/>
                <w:b/>
                <w:bCs/>
                <w:sz w:val="24"/>
                <w:szCs w:val="24"/>
                <w:lang w:bidi="ar-EG"/>
              </w:rPr>
              <w:t>25</w:t>
            </w:r>
            <w:r>
              <w:rPr>
                <w:rFonts w:asciiTheme="minorBidi" w:hAnsiTheme="minorBidi"/>
                <w:b/>
                <w:bCs/>
                <w:sz w:val="24"/>
                <w:szCs w:val="24"/>
                <w:lang w:bidi="ar-EG"/>
              </w:rPr>
              <w:t xml:space="preserve"> </w:t>
            </w:r>
            <w:r w:rsidRPr="00283559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  <w:t xml:space="preserve"> /</w:t>
            </w:r>
            <w:r w:rsidRPr="00283559">
              <w:rPr>
                <w:rFonts w:asciiTheme="minorBidi" w:hAnsiTheme="minorBidi"/>
                <w:b/>
                <w:bCs/>
                <w:sz w:val="24"/>
                <w:szCs w:val="24"/>
                <w:lang w:bidi="ar-EG"/>
              </w:rPr>
              <w:t>12</w:t>
            </w:r>
            <w:r w:rsidRPr="00283559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  <w:t>/</w:t>
            </w:r>
            <w:r w:rsidRPr="00283559">
              <w:rPr>
                <w:rFonts w:asciiTheme="minorBidi" w:hAnsiTheme="minorBidi"/>
                <w:b/>
                <w:bCs/>
                <w:sz w:val="24"/>
                <w:szCs w:val="24"/>
                <w:lang w:bidi="ar-EG"/>
              </w:rPr>
              <w:t>2017</w:t>
            </w:r>
          </w:p>
        </w:tc>
        <w:tc>
          <w:tcPr>
            <w:tcW w:w="4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3559" w:rsidRPr="00283559" w:rsidRDefault="00283559">
            <w:pPr>
              <w:bidi/>
              <w:spacing w:after="0" w:line="240" w:lineRule="auto"/>
              <w:rPr>
                <w:rFonts w:asciiTheme="minorBidi" w:eastAsiaTheme="minorEastAsia" w:hAnsiTheme="minorBidi"/>
                <w:b/>
                <w:bCs/>
                <w:sz w:val="24"/>
                <w:szCs w:val="24"/>
              </w:rPr>
            </w:pPr>
            <w:r w:rsidRPr="00283559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  <w:t>الزمن: ساعتين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:rsidR="00283559" w:rsidRPr="00283559" w:rsidRDefault="00283559">
            <w:pPr>
              <w:spacing w:after="0" w:line="240" w:lineRule="auto"/>
              <w:rPr>
                <w:rFonts w:eastAsiaTheme="minorHAnsi"/>
                <w:sz w:val="24"/>
                <w:szCs w:val="24"/>
                <w:lang w:bidi="ar-EG"/>
              </w:rPr>
            </w:pPr>
          </w:p>
        </w:tc>
      </w:tr>
      <w:tr w:rsidR="00283559" w:rsidTr="00283559">
        <w:trPr>
          <w:trHeight w:val="348"/>
          <w:jc w:val="center"/>
        </w:trPr>
        <w:tc>
          <w:tcPr>
            <w:tcW w:w="9011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hideMark/>
          </w:tcPr>
          <w:p w:rsidR="00283559" w:rsidRPr="00283559" w:rsidRDefault="00283559">
            <w:pPr>
              <w:bidi/>
              <w:spacing w:after="0" w:line="240" w:lineRule="auto"/>
              <w:rPr>
                <w:rFonts w:asciiTheme="minorBidi" w:eastAsiaTheme="minorEastAsia" w:hAnsiTheme="minorBidi"/>
                <w:b/>
                <w:bCs/>
                <w:sz w:val="24"/>
                <w:szCs w:val="24"/>
                <w:lang w:bidi="ar-EG"/>
              </w:rPr>
            </w:pPr>
            <w:r w:rsidRPr="00283559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  <w:t>أ.د/ مشيرة محمد     أ.د/ ماجدة محمد العزبى      د/ مروة عاطف   د/ ايمان شاهين    د/ دعاء صبرى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:rsidR="00283559" w:rsidRPr="00283559" w:rsidRDefault="00283559">
            <w:pPr>
              <w:spacing w:after="0" w:line="240" w:lineRule="auto"/>
              <w:rPr>
                <w:rFonts w:eastAsiaTheme="minorHAnsi"/>
                <w:sz w:val="24"/>
                <w:szCs w:val="24"/>
                <w:lang w:bidi="ar-EG"/>
              </w:rPr>
            </w:pPr>
          </w:p>
        </w:tc>
      </w:tr>
    </w:tbl>
    <w:p w:rsidR="00283559" w:rsidRDefault="00283559" w:rsidP="00C64B9A">
      <w:pPr>
        <w:rPr>
          <w:rFonts w:asciiTheme="majorBidi" w:hAnsiTheme="majorBidi" w:cstheme="majorBidi"/>
          <w:b/>
          <w:bCs/>
          <w:sz w:val="32"/>
          <w:szCs w:val="32"/>
          <w:u w:val="single"/>
          <w:lang w:bidi="ar-EG"/>
        </w:rPr>
      </w:pPr>
    </w:p>
    <w:p w:rsidR="003A4C5A" w:rsidRDefault="0032618B" w:rsidP="00C64B9A">
      <w:pPr>
        <w:rPr>
          <w:rFonts w:asciiTheme="majorBidi" w:hAnsiTheme="majorBidi" w:cstheme="majorBidi"/>
          <w:b/>
          <w:bCs/>
          <w:sz w:val="32"/>
          <w:szCs w:val="32"/>
          <w:lang w:bidi="ar-EG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  <w:lang w:bidi="ar-EG"/>
        </w:rPr>
        <w:t>A</w:t>
      </w:r>
      <w:r w:rsidR="00E078EA">
        <w:rPr>
          <w:rFonts w:asciiTheme="majorBidi" w:hAnsiTheme="majorBidi" w:cstheme="majorBidi"/>
          <w:b/>
          <w:bCs/>
          <w:sz w:val="32"/>
          <w:szCs w:val="32"/>
          <w:u w:val="single"/>
          <w:lang w:bidi="ar-EG"/>
        </w:rPr>
        <w:t>-</w:t>
      </w:r>
      <w:r w:rsidR="00C64B9A" w:rsidRPr="00C64B9A">
        <w:rPr>
          <w:rFonts w:asciiTheme="majorBidi" w:hAnsiTheme="majorBidi" w:cstheme="majorBidi"/>
          <w:b/>
          <w:bCs/>
          <w:sz w:val="32"/>
          <w:szCs w:val="32"/>
          <w:u w:val="single"/>
          <w:lang w:bidi="ar-EG"/>
        </w:rPr>
        <w:t xml:space="preserve"> Choose the correct answer</w:t>
      </w:r>
      <w:r w:rsidR="00653F0F" w:rsidRPr="0032618B">
        <w:rPr>
          <w:rFonts w:asciiTheme="majorBidi" w:hAnsiTheme="majorBidi" w:cstheme="majorBidi"/>
          <w:b/>
          <w:bCs/>
          <w:sz w:val="32"/>
          <w:szCs w:val="32"/>
          <w:u w:val="single"/>
          <w:lang w:bidi="ar-EG"/>
        </w:rPr>
        <w:t>:</w:t>
      </w:r>
      <w:r w:rsidR="00653F0F" w:rsidRPr="0032618B">
        <w:rPr>
          <w:rFonts w:asciiTheme="majorBidi" w:hAnsiTheme="majorBidi" w:cstheme="majorBidi"/>
          <w:b/>
          <w:bCs/>
          <w:sz w:val="32"/>
          <w:szCs w:val="32"/>
          <w:lang w:bidi="ar-EG"/>
        </w:rPr>
        <w:t xml:space="preserve"> (</w:t>
      </w:r>
      <w:r w:rsidR="00E5427B">
        <w:rPr>
          <w:rFonts w:asciiTheme="majorBidi" w:hAnsiTheme="majorBidi" w:cstheme="majorBidi"/>
          <w:b/>
          <w:bCs/>
          <w:sz w:val="32"/>
          <w:szCs w:val="32"/>
          <w:lang w:bidi="ar-EG"/>
        </w:rPr>
        <w:t>87.5</w:t>
      </w:r>
      <w:r w:rsidR="00653F0F" w:rsidRPr="0032618B">
        <w:rPr>
          <w:rFonts w:asciiTheme="majorBidi" w:hAnsiTheme="majorBidi" w:cstheme="majorBidi"/>
          <w:b/>
          <w:bCs/>
          <w:sz w:val="32"/>
          <w:szCs w:val="32"/>
          <w:lang w:bidi="ar-EG"/>
        </w:rPr>
        <w:t xml:space="preserve"> marks)</w:t>
      </w:r>
    </w:p>
    <w:p w:rsidR="00C64B9A" w:rsidRDefault="00C64B9A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128DD">
        <w:rPr>
          <w:rFonts w:ascii="Times New Roman" w:hAnsi="Times New Roman" w:cs="Times New Roman"/>
          <w:b/>
          <w:bCs/>
          <w:sz w:val="24"/>
          <w:szCs w:val="24"/>
          <w:lang w:bidi="ar-EG"/>
        </w:rPr>
        <w:t>…………..responsible for formation of apical body in sperm.</w:t>
      </w:r>
    </w:p>
    <w:p w:rsidR="00C64B9A" w:rsidRPr="00754D17" w:rsidRDefault="00C64B9A" w:rsidP="0076347A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754D17">
        <w:rPr>
          <w:rFonts w:ascii="Times New Roman" w:hAnsi="Times New Roman" w:cs="Times New Roman"/>
          <w:sz w:val="24"/>
          <w:szCs w:val="24"/>
          <w:lang w:bidi="ar-EG"/>
        </w:rPr>
        <w:t xml:space="preserve">Golgi apparatus    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  </w:t>
      </w:r>
      <w:r w:rsidRPr="00754D17">
        <w:rPr>
          <w:rFonts w:ascii="Times New Roman" w:hAnsi="Times New Roman" w:cs="Times New Roman"/>
          <w:sz w:val="24"/>
          <w:szCs w:val="24"/>
          <w:lang w:bidi="ar-EG"/>
        </w:rPr>
        <w:t xml:space="preserve"> b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 w:rsidRPr="00754D17">
        <w:rPr>
          <w:rFonts w:ascii="Times New Roman" w:hAnsi="Times New Roman" w:cs="Times New Roman"/>
          <w:sz w:val="24"/>
          <w:szCs w:val="24"/>
          <w:lang w:bidi="ar-EG"/>
        </w:rPr>
        <w:t xml:space="preserve"> Centrosome  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   </w:t>
      </w:r>
      <w:r w:rsidRPr="00754D17">
        <w:rPr>
          <w:rFonts w:ascii="Times New Roman" w:hAnsi="Times New Roman" w:cs="Times New Roman"/>
          <w:sz w:val="24"/>
          <w:szCs w:val="24"/>
          <w:lang w:bidi="ar-EG"/>
        </w:rPr>
        <w:t xml:space="preserve">       c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 w:rsidRPr="00754D17">
        <w:rPr>
          <w:rFonts w:ascii="Times New Roman" w:hAnsi="Times New Roman" w:cs="Times New Roman"/>
          <w:sz w:val="24"/>
          <w:szCs w:val="24"/>
          <w:lang w:bidi="ar-EG"/>
        </w:rPr>
        <w:t xml:space="preserve"> Lysosome</w:t>
      </w:r>
    </w:p>
    <w:p w:rsidR="00C64B9A" w:rsidRDefault="00C64B9A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…………. Plays an important role in transport of materials in and out of cell, communication and homeostasis.</w:t>
      </w:r>
    </w:p>
    <w:p w:rsidR="00C64B9A" w:rsidRPr="00754D17" w:rsidRDefault="00C64B9A" w:rsidP="0076347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754D17">
        <w:rPr>
          <w:rFonts w:ascii="Times New Roman" w:hAnsi="Times New Roman" w:cs="Times New Roman"/>
          <w:sz w:val="24"/>
          <w:szCs w:val="24"/>
          <w:lang w:bidi="ar-EG"/>
        </w:rPr>
        <w:t xml:space="preserve">Golgi apparatus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    </w:t>
      </w:r>
      <w:r w:rsidR="00A6024E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Pr="00754D17">
        <w:rPr>
          <w:rFonts w:ascii="Times New Roman" w:hAnsi="Times New Roman" w:cs="Times New Roman"/>
          <w:sz w:val="24"/>
          <w:szCs w:val="24"/>
          <w:lang w:bidi="ar-EG"/>
        </w:rPr>
        <w:t xml:space="preserve">  b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) </w:t>
      </w:r>
      <w:r w:rsidRPr="00754D17">
        <w:rPr>
          <w:rFonts w:ascii="Times New Roman" w:hAnsi="Times New Roman" w:cs="Times New Roman"/>
          <w:sz w:val="24"/>
          <w:szCs w:val="24"/>
          <w:lang w:bidi="ar-EG"/>
        </w:rPr>
        <w:t xml:space="preserve">Cell membrane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  </w:t>
      </w:r>
      <w:r w:rsidRPr="00754D17">
        <w:rPr>
          <w:rFonts w:ascii="Times New Roman" w:hAnsi="Times New Roman" w:cs="Times New Roman"/>
          <w:sz w:val="24"/>
          <w:szCs w:val="24"/>
          <w:lang w:bidi="ar-EG"/>
        </w:rPr>
        <w:t xml:space="preserve">      c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 w:rsidRPr="00754D17">
        <w:rPr>
          <w:rFonts w:ascii="Times New Roman" w:hAnsi="Times New Roman" w:cs="Times New Roman"/>
          <w:sz w:val="24"/>
          <w:szCs w:val="24"/>
          <w:lang w:bidi="ar-EG"/>
        </w:rPr>
        <w:t xml:space="preserve"> Nuclear membrane</w:t>
      </w:r>
    </w:p>
    <w:p w:rsidR="00C64B9A" w:rsidRDefault="00C64B9A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he protoplasm </w:t>
      </w:r>
      <w:r w:rsidR="00456AF2">
        <w:rPr>
          <w:rFonts w:ascii="Times New Roman" w:hAnsi="Times New Roman" w:cs="Times New Roman"/>
          <w:b/>
          <w:bCs/>
          <w:sz w:val="24"/>
          <w:szCs w:val="24"/>
          <w:lang w:bidi="ar-EG"/>
        </w:rPr>
        <w:t>differentiates</w:t>
      </w: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into nucleoplasm and ……………..</w:t>
      </w:r>
    </w:p>
    <w:p w:rsidR="00C64B9A" w:rsidRDefault="00C64B9A" w:rsidP="0076347A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754D17">
        <w:rPr>
          <w:rFonts w:ascii="Times New Roman" w:hAnsi="Times New Roman" w:cs="Times New Roman"/>
          <w:sz w:val="24"/>
          <w:szCs w:val="24"/>
          <w:lang w:bidi="ar-EG"/>
        </w:rPr>
        <w:t xml:space="preserve">Endoplasm          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  </w:t>
      </w:r>
      <w:r w:rsidRPr="00754D17">
        <w:rPr>
          <w:rFonts w:ascii="Times New Roman" w:hAnsi="Times New Roman" w:cs="Times New Roman"/>
          <w:sz w:val="24"/>
          <w:szCs w:val="24"/>
          <w:lang w:bidi="ar-EG"/>
        </w:rPr>
        <w:t xml:space="preserve">  b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 w:rsidRPr="00754D17">
        <w:rPr>
          <w:rFonts w:ascii="Times New Roman" w:hAnsi="Times New Roman" w:cs="Times New Roman"/>
          <w:sz w:val="24"/>
          <w:szCs w:val="24"/>
          <w:lang w:bidi="ar-EG"/>
        </w:rPr>
        <w:t xml:space="preserve"> Cytoplasm          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</w:t>
      </w:r>
      <w:r w:rsidRPr="00754D17">
        <w:rPr>
          <w:rFonts w:ascii="Times New Roman" w:hAnsi="Times New Roman" w:cs="Times New Roman"/>
          <w:sz w:val="24"/>
          <w:szCs w:val="24"/>
          <w:lang w:bidi="ar-EG"/>
        </w:rPr>
        <w:t xml:space="preserve">    c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) </w:t>
      </w:r>
      <w:r w:rsidRPr="00754D17">
        <w:rPr>
          <w:rFonts w:ascii="Times New Roman" w:hAnsi="Times New Roman" w:cs="Times New Roman"/>
          <w:sz w:val="24"/>
          <w:szCs w:val="24"/>
          <w:lang w:bidi="ar-EG"/>
        </w:rPr>
        <w:t>Proplasm</w:t>
      </w:r>
    </w:p>
    <w:p w:rsidR="00C64B9A" w:rsidRPr="00754D17" w:rsidRDefault="00C64B9A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754D17">
        <w:rPr>
          <w:rFonts w:ascii="Times New Roman" w:hAnsi="Times New Roman" w:cs="Times New Roman"/>
          <w:b/>
          <w:bCs/>
          <w:sz w:val="24"/>
          <w:szCs w:val="24"/>
          <w:lang w:bidi="ar-EG"/>
        </w:rPr>
        <w:t>All mitochondria in your body come from ………………</w:t>
      </w:r>
    </w:p>
    <w:p w:rsidR="00C64B9A" w:rsidRDefault="00C64B9A" w:rsidP="0076347A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Mother            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  </w:t>
      </w:r>
      <w:r w:rsidR="00A6024E">
        <w:rPr>
          <w:rFonts w:ascii="Times New Roman" w:hAnsi="Times New Roman" w:cs="Times New Roman"/>
          <w:sz w:val="24"/>
          <w:szCs w:val="24"/>
          <w:lang w:bidi="ar-EG"/>
        </w:rPr>
        <w:t xml:space="preserve">    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b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Father                  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c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Both parent</w:t>
      </w:r>
    </w:p>
    <w:p w:rsidR="00C64B9A" w:rsidRPr="00E60743" w:rsidRDefault="00C64B9A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E60743">
        <w:rPr>
          <w:rFonts w:ascii="Times New Roman" w:hAnsi="Times New Roman" w:cs="Times New Roman"/>
          <w:b/>
          <w:bCs/>
          <w:sz w:val="24"/>
          <w:szCs w:val="24"/>
          <w:lang w:bidi="ar-EG"/>
        </w:rPr>
        <w:t>There is a pair of small organelle in animal cell help in division of cell called …</w:t>
      </w: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…………</w:t>
      </w:r>
      <w:r w:rsidRPr="00E60743">
        <w:rPr>
          <w:rFonts w:ascii="Times New Roman" w:hAnsi="Times New Roman" w:cs="Times New Roman"/>
          <w:b/>
          <w:bCs/>
          <w:sz w:val="24"/>
          <w:szCs w:val="24"/>
          <w:lang w:bidi="ar-EG"/>
        </w:rPr>
        <w:t>........</w:t>
      </w:r>
    </w:p>
    <w:p w:rsidR="00C64B9A" w:rsidRDefault="00C64B9A" w:rsidP="0076347A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Centrosome    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 </w:t>
      </w:r>
      <w:r w:rsidR="00A6024E">
        <w:rPr>
          <w:rFonts w:ascii="Times New Roman" w:hAnsi="Times New Roman" w:cs="Times New Roman"/>
          <w:sz w:val="24"/>
          <w:szCs w:val="24"/>
          <w:lang w:bidi="ar-EG"/>
        </w:rPr>
        <w:t xml:space="preserve">    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b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)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Lysosome  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 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c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Nissle body</w:t>
      </w:r>
    </w:p>
    <w:p w:rsidR="00C64B9A" w:rsidRPr="00E60743" w:rsidRDefault="00C64B9A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E60743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…………. </w:t>
      </w: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a</w:t>
      </w:r>
      <w:r w:rsidRPr="00E60743">
        <w:rPr>
          <w:rFonts w:ascii="Times New Roman" w:hAnsi="Times New Roman" w:cs="Times New Roman"/>
          <w:b/>
          <w:bCs/>
          <w:sz w:val="24"/>
          <w:szCs w:val="24"/>
          <w:lang w:bidi="ar-EG"/>
        </w:rPr>
        <w:t>re spherical organelles that contain enzymes as acid hydrolases.</w:t>
      </w:r>
    </w:p>
    <w:p w:rsidR="00C64B9A" w:rsidRDefault="00C64B9A" w:rsidP="0076347A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Vacuoles             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 b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Endosomes  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c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Lysosomes</w:t>
      </w:r>
    </w:p>
    <w:p w:rsidR="00C64B9A" w:rsidRDefault="00C64B9A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E60743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………… is the biological </w:t>
      </w:r>
      <w:r w:rsidR="00456AF2" w:rsidRPr="00E60743">
        <w:rPr>
          <w:rFonts w:ascii="Times New Roman" w:hAnsi="Times New Roman" w:cs="Times New Roman"/>
          <w:b/>
          <w:bCs/>
          <w:sz w:val="24"/>
          <w:szCs w:val="24"/>
          <w:lang w:bidi="ar-EG"/>
        </w:rPr>
        <w:t>processes by which new individual</w:t>
      </w:r>
      <w:r w:rsidR="00456AF2">
        <w:rPr>
          <w:rFonts w:ascii="Times New Roman" w:hAnsi="Times New Roman" w:cs="Times New Roman"/>
          <w:b/>
          <w:bCs/>
          <w:sz w:val="24"/>
          <w:szCs w:val="24"/>
          <w:lang w:bidi="ar-EG"/>
        </w:rPr>
        <w:t>s</w:t>
      </w:r>
      <w:r w:rsidR="00456AF2" w:rsidRPr="00E60743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are</w:t>
      </w:r>
      <w:r w:rsidRPr="00E60743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produced from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Pr="00EE42B8">
        <w:rPr>
          <w:rFonts w:ascii="Times New Roman" w:hAnsi="Times New Roman" w:cs="Times New Roman"/>
          <w:b/>
          <w:bCs/>
          <w:sz w:val="24"/>
          <w:szCs w:val="24"/>
          <w:lang w:bidi="ar-EG"/>
        </w:rPr>
        <w:t>their parent.</w:t>
      </w:r>
    </w:p>
    <w:p w:rsidR="00C64B9A" w:rsidRDefault="00C64B9A" w:rsidP="0076347A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Reproduction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 </w:t>
      </w:r>
      <w:r w:rsidR="00A6024E">
        <w:rPr>
          <w:rFonts w:ascii="Times New Roman" w:hAnsi="Times New Roman" w:cs="Times New Roman"/>
          <w:sz w:val="24"/>
          <w:szCs w:val="24"/>
          <w:lang w:bidi="ar-EG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b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Growth  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c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) </w:t>
      </w:r>
      <w:r>
        <w:rPr>
          <w:rFonts w:ascii="Times New Roman" w:hAnsi="Times New Roman" w:cs="Times New Roman"/>
          <w:sz w:val="24"/>
          <w:szCs w:val="24"/>
          <w:lang w:bidi="ar-EG"/>
        </w:rPr>
        <w:t>Digestion</w:t>
      </w:r>
    </w:p>
    <w:p w:rsidR="00C64B9A" w:rsidRPr="00E60743" w:rsidRDefault="00C64B9A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E60743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…………….. is a system of membranous tubular canals the begins just outside the nucleus and branched throughout the cytoplasm. </w:t>
      </w:r>
    </w:p>
    <w:p w:rsidR="00C64B9A" w:rsidRDefault="00C64B9A" w:rsidP="0076347A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Golgi apparatus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</w:t>
      </w:r>
      <w:r w:rsidR="00A6024E">
        <w:rPr>
          <w:rFonts w:ascii="Times New Roman" w:hAnsi="Times New Roman" w:cs="Times New Roman"/>
          <w:sz w:val="24"/>
          <w:szCs w:val="24"/>
          <w:lang w:bidi="ar-EG"/>
        </w:rPr>
        <w:t xml:space="preserve">   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b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Endoplasmic reticulum      c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Lysosome</w:t>
      </w:r>
    </w:p>
    <w:p w:rsidR="00C01A91" w:rsidRPr="00EE42B8" w:rsidRDefault="00C01A91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>………………… responsible for the r</w:t>
      </w:r>
      <w:r w:rsidRPr="002D45E0">
        <w:rPr>
          <w:rFonts w:ascii="Times New Roman" w:hAnsi="Times New Roman" w:cs="Times New Roman"/>
          <w:b/>
          <w:bCs/>
          <w:sz w:val="24"/>
          <w:szCs w:val="24"/>
          <w:lang w:bidi="ar-EG"/>
        </w:rPr>
        <w:t>egulation of the cellular redox state.</w:t>
      </w:r>
    </w:p>
    <w:p w:rsidR="00C01A91" w:rsidRDefault="00C01A91" w:rsidP="0076347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Vaculoes        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   </w:t>
      </w:r>
      <w:r w:rsidR="00A6024E">
        <w:rPr>
          <w:rFonts w:ascii="Times New Roman" w:hAnsi="Times New Roman" w:cs="Times New Roman"/>
          <w:sz w:val="24"/>
          <w:szCs w:val="24"/>
          <w:lang w:bidi="ar-EG"/>
        </w:rPr>
        <w:t xml:space="preserve">  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b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Nissle bodies                     c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Mitochondria </w:t>
      </w:r>
    </w:p>
    <w:p w:rsidR="00C64B9A" w:rsidRPr="00EE42B8" w:rsidRDefault="00C64B9A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EE42B8">
        <w:rPr>
          <w:rFonts w:ascii="Times New Roman" w:hAnsi="Times New Roman" w:cs="Times New Roman"/>
          <w:b/>
          <w:bCs/>
          <w:sz w:val="24"/>
          <w:szCs w:val="24"/>
          <w:lang w:bidi="ar-EG"/>
        </w:rPr>
        <w:t>…………..is the genetic control center of the cell.</w:t>
      </w:r>
    </w:p>
    <w:p w:rsidR="00C64B9A" w:rsidRDefault="00C64B9A" w:rsidP="0076347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Mitochondria               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   </w:t>
      </w:r>
      <w:r w:rsidR="00A6024E">
        <w:rPr>
          <w:rFonts w:ascii="Times New Roman" w:hAnsi="Times New Roman" w:cs="Times New Roman"/>
          <w:sz w:val="24"/>
          <w:szCs w:val="24"/>
          <w:lang w:bidi="ar-EG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bidi="ar-EG"/>
        </w:rPr>
        <w:t>b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 xml:space="preserve">) </w:t>
      </w:r>
      <w:r w:rsidR="00C447B7">
        <w:rPr>
          <w:rFonts w:ascii="Times New Roman" w:hAnsi="Times New Roman" w:cs="Times New Roman"/>
          <w:sz w:val="24"/>
          <w:szCs w:val="24"/>
          <w:lang w:bidi="ar-EG"/>
        </w:rPr>
        <w:t xml:space="preserve">Endoplasmic reticulum       </w:t>
      </w:r>
      <w:r>
        <w:rPr>
          <w:rFonts w:ascii="Times New Roman" w:hAnsi="Times New Roman" w:cs="Times New Roman"/>
          <w:sz w:val="24"/>
          <w:szCs w:val="24"/>
          <w:lang w:bidi="ar-EG"/>
        </w:rPr>
        <w:t>c</w:t>
      </w:r>
      <w:r w:rsidR="000A7A80">
        <w:rPr>
          <w:rFonts w:ascii="Times New Roman" w:hAnsi="Times New Roman" w:cs="Times New Roman"/>
          <w:sz w:val="24"/>
          <w:szCs w:val="24"/>
          <w:lang w:bidi="ar-EG"/>
        </w:rPr>
        <w:t>)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Nucleus </w:t>
      </w:r>
    </w:p>
    <w:p w:rsidR="00A6024E" w:rsidRPr="00C447B7" w:rsidRDefault="00BF0FB9" w:rsidP="00BF0FB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>Sperm or egg number of chromosomes is</w:t>
      </w:r>
      <w:r w:rsidR="00A6024E"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>…………..</w:t>
      </w:r>
    </w:p>
    <w:p w:rsidR="00A6024E" w:rsidRPr="00C447B7" w:rsidRDefault="00BF0FB9" w:rsidP="00BF0FB9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sz w:val="24"/>
          <w:szCs w:val="24"/>
          <w:lang w:bidi="ar-EG"/>
        </w:rPr>
        <w:t>32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</w:t>
      </w:r>
      <w:r w:rsid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b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23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</w:t>
      </w:r>
      <w:r w:rsid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c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46</w:t>
      </w:r>
    </w:p>
    <w:p w:rsidR="00A6024E" w:rsidRPr="00C447B7" w:rsidRDefault="00BF0FB9" w:rsidP="00BF0FB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>Cells which seem to have lost their capacity for division names …………….cells.</w:t>
      </w:r>
    </w:p>
    <w:p w:rsidR="00A6024E" w:rsidRPr="00C447B7" w:rsidRDefault="00BF0FB9" w:rsidP="00C447B7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sz w:val="24"/>
          <w:szCs w:val="24"/>
          <w:lang w:bidi="ar-EG"/>
        </w:rPr>
        <w:t>skin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</w:t>
      </w:r>
      <w:r w:rsid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b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liver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</w:t>
      </w:r>
      <w:r w:rsid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c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nerve</w:t>
      </w:r>
    </w:p>
    <w:p w:rsidR="00A6024E" w:rsidRPr="00C447B7" w:rsidRDefault="00A6024E" w:rsidP="00BF0FB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he </w:t>
      </w:r>
      <w:r w:rsidR="00BF0FB9"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morphology of chromosomes is best studied during stage </w:t>
      </w:r>
      <w:r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>……………..</w:t>
      </w:r>
    </w:p>
    <w:p w:rsidR="00A6024E" w:rsidRPr="00C447B7" w:rsidRDefault="00BF0FB9" w:rsidP="00B83FC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sz w:val="24"/>
          <w:szCs w:val="24"/>
          <w:lang w:bidi="ar-EG"/>
        </w:rPr>
        <w:t>metaphase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b) </w:t>
      </w:r>
      <w:r w:rsidR="00B83FC0" w:rsidRPr="00C447B7">
        <w:rPr>
          <w:rFonts w:ascii="Times New Roman" w:hAnsi="Times New Roman" w:cs="Times New Roman"/>
          <w:sz w:val="24"/>
          <w:szCs w:val="24"/>
          <w:lang w:bidi="ar-EG"/>
        </w:rPr>
        <w:t>telophase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</w:t>
      </w:r>
      <w:r w:rsidR="00C447B7">
        <w:rPr>
          <w:rFonts w:ascii="Times New Roman" w:hAnsi="Times New Roman" w:cs="Times New Roman"/>
          <w:sz w:val="24"/>
          <w:szCs w:val="24"/>
          <w:lang w:bidi="ar-EG"/>
        </w:rPr>
        <w:t xml:space="preserve">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c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prophase</w:t>
      </w:r>
    </w:p>
    <w:p w:rsidR="00A6024E" w:rsidRPr="00C447B7" w:rsidRDefault="00BF0FB9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>The stage of DNA synthesis is named</w:t>
      </w:r>
      <w:r w:rsidR="00A6024E"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………………</w:t>
      </w:r>
    </w:p>
    <w:p w:rsidR="00A6024E" w:rsidRPr="00C447B7" w:rsidRDefault="00BF0FB9" w:rsidP="00C447B7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sz w:val="24"/>
          <w:szCs w:val="24"/>
          <w:lang w:bidi="ar-EG"/>
        </w:rPr>
        <w:t>S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   </w:t>
      </w:r>
      <w:r w:rsid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b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G</w:t>
      </w:r>
      <w:r w:rsidRPr="00C447B7">
        <w:rPr>
          <w:rFonts w:ascii="Times New Roman" w:hAnsi="Times New Roman" w:cs="Times New Roman"/>
          <w:sz w:val="24"/>
          <w:szCs w:val="24"/>
          <w:vertAlign w:val="subscript"/>
          <w:lang w:bidi="ar-EG"/>
        </w:rPr>
        <w:t>1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</w:t>
      </w:r>
      <w:r w:rsid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c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M</w:t>
      </w:r>
    </w:p>
    <w:p w:rsidR="00A6024E" w:rsidRPr="00C447B7" w:rsidRDefault="00BF0FB9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>In human the diploid number of chromosomes is</w:t>
      </w:r>
      <w:r w:rsidR="00A6024E"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……………........</w:t>
      </w:r>
    </w:p>
    <w:p w:rsidR="00A6024E" w:rsidRPr="00C447B7" w:rsidRDefault="00BF0FB9" w:rsidP="00BF0FB9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sz w:val="24"/>
          <w:szCs w:val="24"/>
          <w:lang w:bidi="ar-EG"/>
        </w:rPr>
        <w:t>48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</w:t>
      </w:r>
      <w:r w:rsid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b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46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</w:t>
      </w:r>
      <w:r w:rsid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c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23</w:t>
      </w:r>
    </w:p>
    <w:p w:rsidR="00A6024E" w:rsidRPr="00C447B7" w:rsidRDefault="00BF0FB9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elocentric chromosomes </w:t>
      </w:r>
      <w:r w:rsidR="00C447B7"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>have</w:t>
      </w:r>
      <w:r w:rsidR="00A6024E"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…………. </w:t>
      </w:r>
    </w:p>
    <w:p w:rsidR="00A6024E" w:rsidRDefault="00C447B7" w:rsidP="00C447B7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sz w:val="24"/>
          <w:szCs w:val="24"/>
          <w:lang w:bidi="ar-EG"/>
        </w:rPr>
        <w:t>Two unequal arms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b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two equal arms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c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one arm</w:t>
      </w:r>
    </w:p>
    <w:p w:rsidR="00283559" w:rsidRDefault="00283559" w:rsidP="00283559">
      <w:pPr>
        <w:pStyle w:val="ListParagraph"/>
        <w:jc w:val="both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283559" w:rsidRDefault="00283559" w:rsidP="00283559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:rsidR="00283559" w:rsidRPr="00C447B7" w:rsidRDefault="00283559" w:rsidP="00283559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bidi="ar-EG"/>
        </w:rPr>
      </w:pPr>
    </w:p>
    <w:p w:rsidR="00A6024E" w:rsidRPr="00C447B7" w:rsidRDefault="00C447B7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>Barr body appears only in the tissue contain sex chromosomes as</w:t>
      </w:r>
      <w:r w:rsidR="00A6024E"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………… </w:t>
      </w:r>
    </w:p>
    <w:p w:rsidR="00A6024E" w:rsidRPr="00C447B7" w:rsidRDefault="00C447B7" w:rsidP="00C447B7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sz w:val="24"/>
          <w:szCs w:val="24"/>
          <w:lang w:bidi="ar-EG"/>
        </w:rPr>
        <w:t>XO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 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b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XY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</w:t>
      </w:r>
      <w:r>
        <w:rPr>
          <w:rFonts w:ascii="Times New Roman" w:hAnsi="Times New Roman" w:cs="Times New Roman"/>
          <w:sz w:val="24"/>
          <w:szCs w:val="24"/>
          <w:lang w:bidi="ar-EG"/>
        </w:rPr>
        <w:t xml:space="preserve">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  c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XX</w:t>
      </w:r>
    </w:p>
    <w:p w:rsidR="00A6024E" w:rsidRPr="00C447B7" w:rsidRDefault="00C447B7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he centriole plays important role during …………….. </w:t>
      </w:r>
    </w:p>
    <w:p w:rsidR="00A6024E" w:rsidRPr="00C447B7" w:rsidRDefault="00C447B7" w:rsidP="00C447B7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sz w:val="24"/>
          <w:szCs w:val="24"/>
          <w:lang w:bidi="ar-EG"/>
        </w:rPr>
        <w:t>Cell division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</w:t>
      </w:r>
      <w:r w:rsidR="00886B3D">
        <w:rPr>
          <w:rFonts w:ascii="Times New Roman" w:hAnsi="Times New Roman" w:cs="Times New Roman"/>
          <w:sz w:val="24"/>
          <w:szCs w:val="24"/>
          <w:lang w:bidi="ar-EG"/>
        </w:rPr>
        <w:t xml:space="preserve">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b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cell cycle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</w:t>
      </w:r>
      <w:r w:rsidR="00886B3D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c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cell eating</w:t>
      </w:r>
    </w:p>
    <w:p w:rsidR="00A6024E" w:rsidRPr="00C447B7" w:rsidRDefault="00C447B7" w:rsidP="00C447B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>The chromosomes arranged in linear series along the equatorial plane of the cell during the stage</w:t>
      </w:r>
      <w:r w:rsidR="00A6024E"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>………………….</w:t>
      </w:r>
    </w:p>
    <w:p w:rsidR="00A6024E" w:rsidRPr="00C447B7" w:rsidRDefault="00C447B7" w:rsidP="00C447B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sz w:val="24"/>
          <w:szCs w:val="24"/>
          <w:lang w:bidi="ar-EG"/>
        </w:rPr>
        <w:t>telophase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  b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metaphase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</w:t>
      </w:r>
      <w:r w:rsidR="00886B3D">
        <w:rPr>
          <w:rFonts w:ascii="Times New Roman" w:hAnsi="Times New Roman" w:cs="Times New Roman"/>
          <w:sz w:val="24"/>
          <w:szCs w:val="24"/>
          <w:lang w:bidi="ar-EG"/>
        </w:rPr>
        <w:t xml:space="preserve">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c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interphase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</w:p>
    <w:p w:rsidR="00A6024E" w:rsidRPr="00C447B7" w:rsidRDefault="00C447B7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>Two daughter nuclei are formed during cell division in stage</w:t>
      </w:r>
      <w:r w:rsidR="00A6024E" w:rsidRPr="00C447B7">
        <w:rPr>
          <w:rFonts w:ascii="Times New Roman" w:hAnsi="Times New Roman" w:cs="Times New Roman"/>
          <w:b/>
          <w:bCs/>
          <w:sz w:val="24"/>
          <w:szCs w:val="24"/>
          <w:lang w:bidi="ar-EG"/>
        </w:rPr>
        <w:t>…………..</w:t>
      </w:r>
    </w:p>
    <w:p w:rsidR="00A6024E" w:rsidRPr="00C447B7" w:rsidRDefault="00C447B7" w:rsidP="00C447B7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C447B7">
        <w:rPr>
          <w:rFonts w:ascii="Times New Roman" w:hAnsi="Times New Roman" w:cs="Times New Roman"/>
          <w:sz w:val="24"/>
          <w:szCs w:val="24"/>
          <w:lang w:bidi="ar-EG"/>
        </w:rPr>
        <w:t>anaphase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          </w:t>
      </w:r>
      <w:r w:rsidR="00886B3D">
        <w:rPr>
          <w:rFonts w:ascii="Times New Roman" w:hAnsi="Times New Roman" w:cs="Times New Roman"/>
          <w:sz w:val="24"/>
          <w:szCs w:val="24"/>
          <w:lang w:bidi="ar-EG"/>
        </w:rPr>
        <w:t xml:space="preserve">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b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telophase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  </w:t>
      </w:r>
      <w:r w:rsidR="00886B3D">
        <w:rPr>
          <w:rFonts w:ascii="Times New Roman" w:hAnsi="Times New Roman" w:cs="Times New Roman"/>
          <w:sz w:val="24"/>
          <w:szCs w:val="24"/>
          <w:lang w:bidi="ar-EG"/>
        </w:rPr>
        <w:t xml:space="preserve">                     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  c) </w:t>
      </w:r>
      <w:r w:rsidRPr="00C447B7">
        <w:rPr>
          <w:rFonts w:ascii="Times New Roman" w:hAnsi="Times New Roman" w:cs="Times New Roman"/>
          <w:sz w:val="24"/>
          <w:szCs w:val="24"/>
          <w:lang w:bidi="ar-EG"/>
        </w:rPr>
        <w:t>metaphase</w:t>
      </w:r>
      <w:r w:rsidR="00A6024E" w:rsidRPr="00C447B7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</w:p>
    <w:p w:rsidR="00653F0F" w:rsidRPr="00D632D5" w:rsidRDefault="00396493" w:rsidP="00A6024E">
      <w:pPr>
        <w:pStyle w:val="ListParagraph"/>
        <w:spacing w:after="0"/>
        <w:ind w:left="360" w:hanging="36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>2</w:t>
      </w:r>
      <w:r w:rsidR="00456AF2">
        <w:rPr>
          <w:rFonts w:asciiTheme="majorBidi" w:hAnsiTheme="majorBidi" w:cstheme="majorBidi"/>
          <w:b/>
          <w:bCs/>
          <w:sz w:val="24"/>
          <w:szCs w:val="24"/>
          <w:lang w:bidi="ar-EG"/>
        </w:rPr>
        <w:t>1</w:t>
      </w: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>. Fresh water Protozoa have water balancing structure called……….</w:t>
      </w:r>
    </w:p>
    <w:p w:rsidR="00396493" w:rsidRPr="00D632D5" w:rsidRDefault="00396493" w:rsidP="00A6024E">
      <w:pPr>
        <w:tabs>
          <w:tab w:val="left" w:pos="1241"/>
        </w:tabs>
        <w:spacing w:after="0"/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   a) nucleus     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b) food</w:t>
      </w:r>
      <w:r w:rsidR="009A1514"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vacuoles         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c) contractile vacuoles</w:t>
      </w:r>
    </w:p>
    <w:p w:rsidR="00396493" w:rsidRPr="00D632D5" w:rsidRDefault="00396493" w:rsidP="00A6024E">
      <w:pPr>
        <w:spacing w:after="0"/>
        <w:ind w:hanging="36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     2</w:t>
      </w:r>
      <w:r w:rsidR="00456AF2">
        <w:rPr>
          <w:rFonts w:asciiTheme="majorBidi" w:hAnsiTheme="majorBidi" w:cstheme="majorBidi"/>
          <w:b/>
          <w:bCs/>
          <w:sz w:val="24"/>
          <w:szCs w:val="24"/>
          <w:lang w:bidi="ar-EG"/>
        </w:rPr>
        <w:t>2</w:t>
      </w: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>. ……………. don′t have locomotory organs.</w:t>
      </w:r>
    </w:p>
    <w:p w:rsidR="00396493" w:rsidRPr="00D632D5" w:rsidRDefault="00396493" w:rsidP="00A6024E">
      <w:pPr>
        <w:ind w:hanging="36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    a) </w:t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t>)                        b)food vacuoles                          c)</w:t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Mastigophora,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b) Sa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rcodina       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   c) Sporozoa</w:t>
      </w:r>
    </w:p>
    <w:p w:rsidR="009A1514" w:rsidRPr="00D632D5" w:rsidRDefault="00396493" w:rsidP="00A6024E">
      <w:pPr>
        <w:pStyle w:val="ListParagraph"/>
        <w:spacing w:after="0"/>
        <w:ind w:left="360" w:hanging="36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>2</w:t>
      </w:r>
      <w:r w:rsidR="00456AF2">
        <w:rPr>
          <w:rFonts w:asciiTheme="majorBidi" w:hAnsiTheme="majorBidi" w:cstheme="majorBidi"/>
          <w:b/>
          <w:bCs/>
          <w:sz w:val="24"/>
          <w:szCs w:val="24"/>
          <w:lang w:bidi="ar-EG"/>
        </w:rPr>
        <w:t>3</w:t>
      </w: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. </w:t>
      </w:r>
      <w:r w:rsidR="009A1514" w:rsidRPr="00D632D5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Euglena</w:t>
      </w:r>
      <w:r w:rsidR="009A1514"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forms carbohydrates by the help of it’s ……………….. </w:t>
      </w:r>
    </w:p>
    <w:p w:rsidR="00396493" w:rsidRPr="00D632D5" w:rsidRDefault="009A1514" w:rsidP="00A6024E">
      <w:pPr>
        <w:pStyle w:val="ListParagraph"/>
        <w:ind w:left="360"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a) chloroplast       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>b) flagellum                            c) contractile vacuoles</w:t>
      </w:r>
    </w:p>
    <w:p w:rsidR="009A1514" w:rsidRPr="00D632D5" w:rsidRDefault="00456AF2" w:rsidP="00A6024E">
      <w:pPr>
        <w:pStyle w:val="ListParagraph"/>
        <w:ind w:left="360" w:hanging="36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>24</w:t>
      </w:r>
      <w:r w:rsidR="009A1514"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. ………… is concerned with reproduction in </w:t>
      </w:r>
      <w:r w:rsidR="009A1514" w:rsidRPr="00D632D5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Paramecium</w:t>
      </w:r>
      <w:r w:rsidR="009A1514"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>.</w:t>
      </w:r>
    </w:p>
    <w:p w:rsidR="009A1514" w:rsidRPr="00D632D5" w:rsidRDefault="009A1514" w:rsidP="00A6024E">
      <w:pPr>
        <w:pStyle w:val="ListParagraph"/>
        <w:ind w:left="360"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a) </w:t>
      </w:r>
      <w:r w:rsidR="00435050" w:rsidRPr="00D632D5">
        <w:rPr>
          <w:rFonts w:asciiTheme="majorBidi" w:hAnsiTheme="majorBidi" w:cstheme="majorBidi"/>
          <w:sz w:val="24"/>
          <w:szCs w:val="24"/>
          <w:lang w:bidi="ar-EG"/>
        </w:rPr>
        <w:t>Micronucleus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b) </w:t>
      </w:r>
      <w:r w:rsidR="00435050" w:rsidRPr="00D632D5">
        <w:rPr>
          <w:rFonts w:asciiTheme="majorBidi" w:hAnsiTheme="majorBidi" w:cstheme="majorBidi"/>
          <w:sz w:val="24"/>
          <w:szCs w:val="24"/>
          <w:lang w:bidi="ar-EG"/>
        </w:rPr>
        <w:t>M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acronucleus       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c) </w:t>
      </w:r>
      <w:r w:rsidR="00435050" w:rsidRPr="00D632D5">
        <w:rPr>
          <w:rFonts w:asciiTheme="majorBidi" w:hAnsiTheme="majorBidi" w:cstheme="majorBidi"/>
          <w:sz w:val="24"/>
          <w:szCs w:val="24"/>
          <w:lang w:bidi="ar-EG"/>
        </w:rPr>
        <w:t>E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>ndoplasm</w:t>
      </w:r>
    </w:p>
    <w:p w:rsidR="0032618B" w:rsidRPr="00D632D5" w:rsidRDefault="00435050" w:rsidP="00A6024E">
      <w:pPr>
        <w:spacing w:after="0"/>
        <w:ind w:left="-142" w:hanging="142"/>
        <w:rPr>
          <w:rFonts w:asciiTheme="majorBidi" w:hAnsiTheme="majorBidi" w:cstheme="majorBidi"/>
          <w:sz w:val="24"/>
          <w:szCs w:val="24"/>
        </w:rPr>
      </w:pP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    </w:t>
      </w:r>
      <w:r w:rsidR="00456AF2">
        <w:rPr>
          <w:rFonts w:asciiTheme="majorBidi" w:hAnsiTheme="majorBidi" w:cstheme="majorBidi"/>
          <w:b/>
          <w:bCs/>
          <w:sz w:val="24"/>
          <w:szCs w:val="24"/>
          <w:lang w:bidi="ar-EG"/>
        </w:rPr>
        <w:t>25</w:t>
      </w: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>. ………… is the simplest and most primitive type of Porifera.</w:t>
      </w:r>
      <w:r w:rsidRPr="00D632D5">
        <w:rPr>
          <w:rFonts w:asciiTheme="majorBidi" w:hAnsiTheme="majorBidi" w:cstheme="majorBidi"/>
          <w:sz w:val="24"/>
          <w:szCs w:val="24"/>
        </w:rPr>
        <w:t xml:space="preserve"> </w:t>
      </w:r>
    </w:p>
    <w:p w:rsidR="00435050" w:rsidRPr="00D632D5" w:rsidRDefault="00435050" w:rsidP="00A6024E">
      <w:pPr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</w:rPr>
        <w:t xml:space="preserve">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>a)</w:t>
      </w:r>
      <w:r w:rsidR="00D43129"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Ascon          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b) Sycon              </w:t>
      </w:r>
      <w:r w:rsidR="00D43129"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c) Leucon</w:t>
      </w:r>
    </w:p>
    <w:p w:rsidR="003A4C5A" w:rsidRPr="00D632D5" w:rsidRDefault="00D43129" w:rsidP="00A6024E">
      <w:pPr>
        <w:spacing w:before="240" w:after="0"/>
        <w:ind w:hanging="284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</w:t>
      </w:r>
      <w:r w:rsidR="00456AF2">
        <w:rPr>
          <w:rFonts w:asciiTheme="majorBidi" w:hAnsiTheme="majorBidi" w:cstheme="majorBidi"/>
          <w:b/>
          <w:bCs/>
          <w:sz w:val="24"/>
          <w:szCs w:val="24"/>
          <w:lang w:bidi="ar-EG"/>
        </w:rPr>
        <w:t>26</w:t>
      </w:r>
      <w:r w:rsidR="00EF7CDC"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>. …………. form the epidermis layer of sponges.</w:t>
      </w:r>
    </w:p>
    <w:p w:rsidR="006317E8" w:rsidRPr="00D632D5" w:rsidRDefault="006317E8" w:rsidP="0076347A">
      <w:pPr>
        <w:pStyle w:val="ListParagraph"/>
        <w:numPr>
          <w:ilvl w:val="0"/>
          <w:numId w:val="2"/>
        </w:numPr>
        <w:ind w:left="567" w:hanging="141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Choanocytes     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>b) Pinacocytes</w:t>
      </w:r>
      <w:r w:rsidR="006D428B"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</w:t>
      </w:r>
      <w:r w:rsidR="00886B3D">
        <w:rPr>
          <w:rFonts w:asciiTheme="majorBidi" w:hAnsiTheme="majorBidi" w:cstheme="majorBidi"/>
          <w:sz w:val="24"/>
          <w:szCs w:val="24"/>
          <w:lang w:bidi="ar-EG"/>
        </w:rPr>
        <w:t xml:space="preserve">     </w:t>
      </w:r>
      <w:r w:rsidR="006D428B"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</w:t>
      </w:r>
      <w:r w:rsidR="00EF7CDC"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c) Amoebocytes</w:t>
      </w:r>
    </w:p>
    <w:p w:rsidR="006D428B" w:rsidRPr="00D632D5" w:rsidRDefault="006D428B" w:rsidP="00A6024E">
      <w:pPr>
        <w:spacing w:after="0"/>
        <w:ind w:left="-142" w:hanging="360"/>
        <w:jc w:val="lowKashida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</w:t>
      </w:r>
      <w:r w:rsidR="00456AF2"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 w:rsidR="00456AF2">
        <w:rPr>
          <w:rFonts w:asciiTheme="majorBidi" w:hAnsiTheme="majorBidi" w:cstheme="majorBidi"/>
          <w:b/>
          <w:bCs/>
          <w:sz w:val="24"/>
          <w:szCs w:val="24"/>
          <w:lang w:bidi="ar-EG"/>
        </w:rPr>
        <w:t>27</w:t>
      </w: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. </w:t>
      </w:r>
      <w:r w:rsidRPr="00D632D5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Hydra</w:t>
      </w: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is a ……………. coelenterate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>.</w:t>
      </w:r>
    </w:p>
    <w:p w:rsidR="006D428B" w:rsidRPr="00D632D5" w:rsidRDefault="006D428B" w:rsidP="00A6024E">
      <w:pPr>
        <w:ind w:hanging="360"/>
        <w:jc w:val="lowKashida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    </w:t>
      </w:r>
      <w:r w:rsidR="00456AF2">
        <w:rPr>
          <w:rFonts w:asciiTheme="majorBidi" w:hAnsiTheme="majorBidi" w:cstheme="majorBidi"/>
          <w:sz w:val="24"/>
          <w:szCs w:val="24"/>
          <w:lang w:bidi="ar-EG"/>
        </w:rPr>
        <w:t xml:space="preserve">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a) parasitic         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b) marine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  </w:t>
      </w:r>
      <w:r w:rsidR="00886B3D">
        <w:rPr>
          <w:rFonts w:asciiTheme="majorBidi" w:hAnsiTheme="majorBidi" w:cstheme="majorBidi"/>
          <w:sz w:val="24"/>
          <w:szCs w:val="24"/>
          <w:lang w:bidi="ar-EG"/>
        </w:rPr>
        <w:t xml:space="preserve">         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>c)  freshwater</w:t>
      </w:r>
    </w:p>
    <w:p w:rsidR="006D428B" w:rsidRPr="00D632D5" w:rsidRDefault="006D428B" w:rsidP="00A6024E">
      <w:pPr>
        <w:spacing w:after="0"/>
        <w:ind w:hanging="284"/>
        <w:jc w:val="lowKashida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FF4CE3"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 </w:t>
      </w:r>
      <w:r w:rsidR="00456AF2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 28</w:t>
      </w: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. </w:t>
      </w:r>
      <w:r w:rsidR="00FF4CE3"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………….. are transformed to any other type of cells in </w:t>
      </w:r>
      <w:r w:rsidR="00FF4CE3" w:rsidRPr="00D632D5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Hydra</w:t>
      </w:r>
      <w:r w:rsidR="00FF4CE3"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>.</w:t>
      </w:r>
    </w:p>
    <w:p w:rsidR="00FF4CE3" w:rsidRPr="00D632D5" w:rsidRDefault="00FF4CE3" w:rsidP="00A6024E">
      <w:pPr>
        <w:ind w:hanging="360"/>
        <w:jc w:val="lowKashida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    </w:t>
      </w:r>
      <w:r w:rsidR="00456AF2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a) Glandular cells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b) Sensory cells      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 </w:t>
      </w:r>
      <w:r w:rsidR="00886B3D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c) Interstitial cells</w:t>
      </w:r>
    </w:p>
    <w:p w:rsidR="003A4C5A" w:rsidRPr="00D632D5" w:rsidRDefault="00FF4CE3" w:rsidP="00A6024E">
      <w:pPr>
        <w:spacing w:after="0"/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</w:t>
      </w:r>
      <w:r w:rsidR="00456AF2"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 w:rsidR="00456AF2">
        <w:rPr>
          <w:rFonts w:asciiTheme="majorBidi" w:hAnsiTheme="majorBidi" w:cstheme="majorBidi"/>
          <w:b/>
          <w:bCs/>
          <w:sz w:val="24"/>
          <w:szCs w:val="24"/>
          <w:lang w:bidi="ar-EG"/>
        </w:rPr>
        <w:t>29.</w:t>
      </w: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………….. is the feeding polyp in </w:t>
      </w:r>
      <w:r w:rsidRPr="00D632D5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Obelia</w:t>
      </w: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>.</w:t>
      </w:r>
    </w:p>
    <w:p w:rsidR="003A4C5A" w:rsidRPr="00D632D5" w:rsidRDefault="00FF4CE3" w:rsidP="00A6024E">
      <w:pPr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a) Hydranth       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b) Blastostyle    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</w:t>
      </w:r>
      <w:r w:rsidR="00886B3D">
        <w:rPr>
          <w:rFonts w:asciiTheme="majorBidi" w:hAnsiTheme="majorBidi" w:cstheme="majorBidi"/>
          <w:sz w:val="24"/>
          <w:szCs w:val="24"/>
          <w:lang w:bidi="ar-EG"/>
        </w:rPr>
        <w:t xml:space="preserve">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c) Medusa</w:t>
      </w:r>
    </w:p>
    <w:p w:rsidR="003A4C5A" w:rsidRPr="00D632D5" w:rsidRDefault="00DA1F0D" w:rsidP="00A6024E">
      <w:pPr>
        <w:spacing w:after="0"/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 w:rsidR="00456AF2"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56AF2">
        <w:rPr>
          <w:rFonts w:asciiTheme="majorBidi" w:hAnsiTheme="majorBidi" w:cstheme="majorBidi"/>
          <w:b/>
          <w:bCs/>
          <w:sz w:val="24"/>
          <w:szCs w:val="24"/>
          <w:lang w:bidi="ar-EG"/>
        </w:rPr>
        <w:t>30</w:t>
      </w: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. </w:t>
      </w:r>
      <w:r w:rsidRPr="00626ACC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Amoeba</w:t>
      </w: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moves by ………………</w:t>
      </w:r>
    </w:p>
    <w:p w:rsidR="00DA1F0D" w:rsidRPr="00D632D5" w:rsidRDefault="00DA1F0D" w:rsidP="00A6024E">
      <w:pPr>
        <w:pStyle w:val="ListParagraph"/>
        <w:ind w:left="360"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a) pseudopodia     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b) flagellum          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</w:t>
      </w:r>
      <w:r w:rsidR="00886B3D">
        <w:rPr>
          <w:rFonts w:asciiTheme="majorBidi" w:hAnsiTheme="majorBidi" w:cstheme="majorBidi"/>
          <w:sz w:val="24"/>
          <w:szCs w:val="24"/>
          <w:lang w:bidi="ar-EG"/>
        </w:rPr>
        <w:t xml:space="preserve">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c) cillia</w:t>
      </w:r>
    </w:p>
    <w:p w:rsidR="003A4C5A" w:rsidRPr="00D632D5" w:rsidRDefault="0092342D" w:rsidP="00A6024E">
      <w:pPr>
        <w:spacing w:after="0"/>
        <w:ind w:hanging="36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 w:rsidR="00456AF2"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56AF2">
        <w:rPr>
          <w:rFonts w:asciiTheme="majorBidi" w:hAnsiTheme="majorBidi" w:cstheme="majorBidi"/>
          <w:b/>
          <w:bCs/>
          <w:sz w:val="24"/>
          <w:szCs w:val="24"/>
          <w:lang w:bidi="ar-EG"/>
        </w:rPr>
        <w:t>31</w:t>
      </w:r>
      <w:r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>. Trypanosomes are ……………… flagellates.</w:t>
      </w:r>
    </w:p>
    <w:p w:rsidR="0092342D" w:rsidRPr="00D632D5" w:rsidRDefault="0092342D" w:rsidP="00A6024E">
      <w:pPr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a) parasitic             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b) marine                         </w:t>
      </w:r>
      <w:r w:rsidR="00886B3D">
        <w:rPr>
          <w:rFonts w:asciiTheme="majorBidi" w:hAnsiTheme="majorBidi" w:cstheme="majorBidi"/>
          <w:sz w:val="24"/>
          <w:szCs w:val="24"/>
          <w:lang w:bidi="ar-EG"/>
        </w:rPr>
        <w:t xml:space="preserve">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c)  freshwater</w:t>
      </w:r>
    </w:p>
    <w:p w:rsidR="00331325" w:rsidRPr="00D632D5" w:rsidRDefault="0092342D" w:rsidP="00A6024E">
      <w:pPr>
        <w:spacing w:after="0"/>
        <w:ind w:hanging="36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56AF2">
        <w:rPr>
          <w:rFonts w:asciiTheme="majorBidi" w:hAnsiTheme="majorBidi" w:cstheme="majorBidi"/>
          <w:sz w:val="24"/>
          <w:szCs w:val="24"/>
          <w:lang w:bidi="ar-EG"/>
        </w:rPr>
        <w:t xml:space="preserve">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456AF2">
        <w:rPr>
          <w:rFonts w:asciiTheme="majorBidi" w:hAnsiTheme="majorBidi" w:cstheme="majorBidi"/>
          <w:b/>
          <w:bCs/>
          <w:sz w:val="24"/>
          <w:szCs w:val="24"/>
          <w:lang w:bidi="ar-EG"/>
        </w:rPr>
        <w:t>32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. </w:t>
      </w:r>
      <w:r w:rsidR="00331325"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>Asexual reproduction in</w:t>
      </w:r>
      <w:r w:rsidR="00331325" w:rsidRPr="00D632D5">
        <w:rPr>
          <w:rFonts w:asciiTheme="majorBidi" w:hAnsiTheme="majorBidi" w:cstheme="majorBidi"/>
          <w:sz w:val="24"/>
          <w:szCs w:val="24"/>
        </w:rPr>
        <w:t xml:space="preserve"> </w:t>
      </w:r>
      <w:r w:rsidR="00331325" w:rsidRPr="00D632D5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Paramecium</w:t>
      </w:r>
      <w:r w:rsidR="00331325" w:rsidRPr="00D632D5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takes place by …………….</w:t>
      </w:r>
    </w:p>
    <w:p w:rsidR="0092342D" w:rsidRDefault="00331325" w:rsidP="00A6024E">
      <w:pPr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</w:t>
      </w:r>
      <w:r w:rsidR="004509EA">
        <w:rPr>
          <w:rFonts w:asciiTheme="majorBidi" w:hAnsiTheme="majorBidi" w:cstheme="majorBidi"/>
          <w:sz w:val="24"/>
          <w:szCs w:val="24"/>
          <w:lang w:bidi="ar-EG"/>
        </w:rPr>
        <w:t xml:space="preserve">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a) transverse binary fission        b) longitudinal binary fission     c) Conjugation</w:t>
      </w:r>
    </w:p>
    <w:p w:rsidR="00626ACC" w:rsidRDefault="00626ACC" w:rsidP="00A6024E">
      <w:pPr>
        <w:spacing w:after="0"/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  </w:t>
      </w:r>
      <w:r w:rsidRPr="00626ACC">
        <w:rPr>
          <w:rFonts w:asciiTheme="majorBidi" w:hAnsiTheme="majorBidi" w:cstheme="majorBidi"/>
          <w:b/>
          <w:bCs/>
          <w:sz w:val="24"/>
          <w:szCs w:val="24"/>
          <w:lang w:bidi="ar-EG"/>
        </w:rPr>
        <w:t>33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. </w:t>
      </w:r>
      <w:r w:rsidRPr="00D632D5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Paramecium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626ACC">
        <w:rPr>
          <w:rFonts w:asciiTheme="majorBidi" w:hAnsiTheme="majorBidi" w:cstheme="majorBidi"/>
          <w:b/>
          <w:bCs/>
          <w:sz w:val="24"/>
          <w:szCs w:val="24"/>
          <w:lang w:bidi="ar-EG"/>
        </w:rPr>
        <w:t>moves by</w:t>
      </w:r>
      <w:r w:rsidRPr="00BA7BA7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………………….</w:t>
      </w:r>
    </w:p>
    <w:p w:rsidR="00626ACC" w:rsidRPr="00D632D5" w:rsidRDefault="00626ACC" w:rsidP="00A6024E">
      <w:pPr>
        <w:pStyle w:val="ListParagraph"/>
        <w:spacing w:after="0"/>
        <w:ind w:left="360"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</w:t>
      </w:r>
      <w:r w:rsidR="00FA4725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a) pseudopodia            </w:t>
      </w:r>
      <w:r w:rsidR="00FA4725">
        <w:rPr>
          <w:rFonts w:asciiTheme="majorBidi" w:hAnsiTheme="majorBidi" w:cstheme="majorBidi"/>
          <w:sz w:val="24"/>
          <w:szCs w:val="24"/>
          <w:lang w:bidi="ar-EG"/>
        </w:rPr>
        <w:t xml:space="preserve">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b) flagellum        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     c) cillia</w:t>
      </w:r>
    </w:p>
    <w:p w:rsidR="00BA7BA7" w:rsidRDefault="00BA7BA7" w:rsidP="00A6024E">
      <w:pPr>
        <w:spacing w:after="0"/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      </w:t>
      </w:r>
      <w:r w:rsidRPr="00626ACC">
        <w:rPr>
          <w:rFonts w:asciiTheme="majorBidi" w:hAnsiTheme="majorBidi" w:cstheme="majorBidi"/>
          <w:b/>
          <w:bCs/>
          <w:sz w:val="24"/>
          <w:szCs w:val="24"/>
          <w:lang w:bidi="ar-EG"/>
        </w:rPr>
        <w:t>3</w:t>
      </w: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>4</w:t>
      </w:r>
      <w:r w:rsidRPr="00BA7BA7">
        <w:rPr>
          <w:rFonts w:asciiTheme="majorBidi" w:hAnsiTheme="majorBidi" w:cstheme="majorBidi"/>
          <w:b/>
          <w:bCs/>
          <w:sz w:val="24"/>
          <w:szCs w:val="24"/>
          <w:lang w:bidi="ar-EG"/>
        </w:rPr>
        <w:t>. ……………….</w:t>
      </w: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BA7BA7">
        <w:rPr>
          <w:rFonts w:asciiTheme="majorBidi" w:hAnsiTheme="majorBidi" w:cstheme="majorBidi"/>
          <w:b/>
          <w:bCs/>
          <w:sz w:val="24"/>
          <w:szCs w:val="24"/>
          <w:lang w:bidi="ar-EG"/>
        </w:rPr>
        <w:t>have nervous system</w:t>
      </w:r>
      <w:r>
        <w:rPr>
          <w:rFonts w:asciiTheme="majorBidi" w:hAnsiTheme="majorBidi" w:cstheme="majorBidi"/>
          <w:sz w:val="24"/>
          <w:szCs w:val="24"/>
          <w:lang w:bidi="ar-EG"/>
        </w:rPr>
        <w:t>.</w:t>
      </w:r>
    </w:p>
    <w:p w:rsidR="001870A9" w:rsidRDefault="00BA7BA7" w:rsidP="00A6024E">
      <w:pPr>
        <w:pStyle w:val="ListParagraph"/>
        <w:spacing w:after="0"/>
        <w:ind w:left="360" w:hanging="360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a) </w:t>
      </w:r>
      <w:r>
        <w:rPr>
          <w:rFonts w:asciiTheme="majorBidi" w:hAnsiTheme="majorBidi" w:cstheme="majorBidi"/>
          <w:sz w:val="24"/>
          <w:szCs w:val="24"/>
          <w:lang w:bidi="ar-EG"/>
        </w:rPr>
        <w:t>Metazoa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b) </w:t>
      </w:r>
      <w:r>
        <w:rPr>
          <w:rFonts w:asciiTheme="majorBidi" w:hAnsiTheme="majorBidi" w:cstheme="majorBidi"/>
          <w:sz w:val="24"/>
          <w:szCs w:val="24"/>
          <w:lang w:bidi="ar-EG"/>
        </w:rPr>
        <w:t>Protozoa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 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c) </w:t>
      </w:r>
      <w:r>
        <w:rPr>
          <w:rFonts w:asciiTheme="majorBidi" w:hAnsiTheme="majorBidi" w:cstheme="majorBidi"/>
          <w:sz w:val="24"/>
          <w:szCs w:val="24"/>
          <w:lang w:bidi="ar-EG"/>
        </w:rPr>
        <w:t>Parazoa</w:t>
      </w:r>
    </w:p>
    <w:p w:rsidR="00283559" w:rsidRPr="001870A9" w:rsidRDefault="00283559" w:rsidP="00A6024E">
      <w:pPr>
        <w:pStyle w:val="ListParagraph"/>
        <w:spacing w:after="0"/>
        <w:ind w:left="360" w:hanging="360"/>
        <w:rPr>
          <w:rFonts w:asciiTheme="majorBidi" w:hAnsiTheme="majorBidi" w:cstheme="majorBidi"/>
          <w:sz w:val="24"/>
          <w:szCs w:val="24"/>
          <w:lang w:bidi="ar-EG"/>
        </w:rPr>
      </w:pPr>
    </w:p>
    <w:p w:rsidR="00FA4725" w:rsidRDefault="00FA4725" w:rsidP="00A6024E">
      <w:pPr>
        <w:spacing w:after="0"/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      </w:t>
      </w:r>
      <w:r w:rsidRPr="00626ACC">
        <w:rPr>
          <w:rFonts w:asciiTheme="majorBidi" w:hAnsiTheme="majorBidi" w:cstheme="majorBidi"/>
          <w:b/>
          <w:bCs/>
          <w:sz w:val="24"/>
          <w:szCs w:val="24"/>
          <w:lang w:bidi="ar-EG"/>
        </w:rPr>
        <w:t>3</w:t>
      </w: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>5</w:t>
      </w:r>
      <w:r w:rsidRPr="00BA7BA7">
        <w:rPr>
          <w:rFonts w:asciiTheme="majorBidi" w:hAnsiTheme="majorBidi" w:cstheme="majorBidi"/>
          <w:b/>
          <w:bCs/>
          <w:sz w:val="24"/>
          <w:szCs w:val="24"/>
          <w:lang w:bidi="ar-EG"/>
        </w:rPr>
        <w:t>. ……………….</w:t>
      </w:r>
      <w:r w:rsidR="00C01A91">
        <w:rPr>
          <w:rFonts w:asciiTheme="majorBidi" w:hAnsiTheme="majorBidi" w:cstheme="majorBidi"/>
          <w:b/>
          <w:bCs/>
          <w:sz w:val="24"/>
          <w:szCs w:val="24"/>
          <w:lang w:bidi="ar-EG"/>
        </w:rPr>
        <w:t>is a</w:t>
      </w: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C01A91" w:rsidRPr="00C01A91">
        <w:rPr>
          <w:rFonts w:asciiTheme="majorBidi" w:hAnsiTheme="majorBidi" w:cstheme="majorBidi"/>
          <w:b/>
          <w:bCs/>
          <w:sz w:val="24"/>
          <w:szCs w:val="24"/>
          <w:lang w:bidi="ar-EG"/>
        </w:rPr>
        <w:t>unicellular animals</w:t>
      </w:r>
      <w:r>
        <w:rPr>
          <w:rFonts w:asciiTheme="majorBidi" w:hAnsiTheme="majorBidi" w:cstheme="majorBidi"/>
          <w:sz w:val="24"/>
          <w:szCs w:val="24"/>
          <w:lang w:bidi="ar-EG"/>
        </w:rPr>
        <w:t>.</w:t>
      </w:r>
    </w:p>
    <w:p w:rsidR="001870A9" w:rsidRPr="001870A9" w:rsidRDefault="00FA4725" w:rsidP="00A6024E">
      <w:pPr>
        <w:pStyle w:val="ListParagraph"/>
        <w:ind w:left="360"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a) </w:t>
      </w:r>
      <w:r>
        <w:rPr>
          <w:rFonts w:asciiTheme="majorBidi" w:hAnsiTheme="majorBidi" w:cstheme="majorBidi"/>
          <w:sz w:val="24"/>
          <w:szCs w:val="24"/>
          <w:lang w:bidi="ar-EG"/>
        </w:rPr>
        <w:t>Metazoa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b) </w:t>
      </w:r>
      <w:r>
        <w:rPr>
          <w:rFonts w:asciiTheme="majorBidi" w:hAnsiTheme="majorBidi" w:cstheme="majorBidi"/>
          <w:sz w:val="24"/>
          <w:szCs w:val="24"/>
          <w:lang w:bidi="ar-EG"/>
        </w:rPr>
        <w:t>Protozoa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 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</w:t>
      </w:r>
      <w:r w:rsidRPr="00D632D5">
        <w:rPr>
          <w:rFonts w:asciiTheme="majorBidi" w:hAnsiTheme="majorBidi" w:cstheme="majorBidi"/>
          <w:sz w:val="24"/>
          <w:szCs w:val="24"/>
          <w:lang w:bidi="ar-EG"/>
        </w:rPr>
        <w:t xml:space="preserve">      c) </w:t>
      </w:r>
      <w:r>
        <w:rPr>
          <w:rFonts w:asciiTheme="majorBidi" w:hAnsiTheme="majorBidi" w:cstheme="majorBidi"/>
          <w:sz w:val="24"/>
          <w:szCs w:val="24"/>
          <w:lang w:bidi="ar-EG"/>
        </w:rPr>
        <w:t>Parazoa</w:t>
      </w:r>
    </w:p>
    <w:p w:rsidR="001870A9" w:rsidRPr="001870A9" w:rsidRDefault="001870A9" w:rsidP="0076347A">
      <w:pPr>
        <w:pStyle w:val="ListParagraph"/>
        <w:numPr>
          <w:ilvl w:val="0"/>
          <w:numId w:val="6"/>
        </w:numPr>
        <w:spacing w:before="240"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1870A9">
        <w:rPr>
          <w:rFonts w:asciiTheme="majorBidi" w:hAnsiTheme="majorBidi" w:cstheme="majorBidi"/>
          <w:b/>
          <w:bCs/>
          <w:sz w:val="24"/>
          <w:szCs w:val="24"/>
          <w:lang w:bidi="ar-EG"/>
        </w:rPr>
        <w:t>The</w:t>
      </w:r>
      <w:r w:rsidRPr="001870A9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1870A9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intermediate host of </w:t>
      </w:r>
      <w:r w:rsidRPr="001870A9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Taenia saginata</w:t>
      </w:r>
      <w:r w:rsidRPr="001870A9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is ………….</w:t>
      </w:r>
    </w:p>
    <w:p w:rsidR="001870A9" w:rsidRPr="004051D4" w:rsidRDefault="001870A9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 </w:t>
      </w:r>
      <w:r w:rsidRPr="004051D4">
        <w:rPr>
          <w:rFonts w:asciiTheme="majorBidi" w:hAnsiTheme="majorBidi" w:cstheme="majorBidi"/>
          <w:sz w:val="24"/>
          <w:szCs w:val="24"/>
          <w:lang w:bidi="ar-EG"/>
        </w:rPr>
        <w:t xml:space="preserve">a)Limnaea shell 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</w:t>
      </w:r>
      <w:r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    b)cattle      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 </w:t>
      </w:r>
      <w:r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c)</w:t>
      </w:r>
      <w:r w:rsidR="008344C0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Pr="004051D4">
        <w:rPr>
          <w:rFonts w:asciiTheme="majorBidi" w:hAnsiTheme="majorBidi" w:cstheme="majorBidi"/>
          <w:sz w:val="24"/>
          <w:szCs w:val="24"/>
          <w:lang w:bidi="ar-EG"/>
        </w:rPr>
        <w:t>pig</w:t>
      </w:r>
    </w:p>
    <w:p w:rsidR="001870A9" w:rsidRPr="001870A9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1870A9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he infective stage of </w:t>
      </w:r>
      <w:r w:rsidRPr="005676D6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schistosoma</w:t>
      </w:r>
      <w:r w:rsidRPr="001870A9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is </w:t>
      </w: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>…………….</w:t>
      </w:r>
    </w:p>
    <w:p w:rsidR="001870A9" w:rsidRPr="004051D4" w:rsidRDefault="001870A9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</w:t>
      </w:r>
      <w:r w:rsidRPr="004051D4">
        <w:rPr>
          <w:rFonts w:asciiTheme="majorBidi" w:hAnsiTheme="majorBidi" w:cstheme="majorBidi"/>
          <w:sz w:val="24"/>
          <w:szCs w:val="24"/>
          <w:lang w:bidi="ar-EG"/>
        </w:rPr>
        <w:t xml:space="preserve">a) cercaria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  </w:t>
      </w:r>
      <w:r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b) metacercaria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</w:t>
      </w:r>
      <w:r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c) miracidium</w:t>
      </w:r>
    </w:p>
    <w:p w:rsidR="001870A9" w:rsidRPr="001870A9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0D6058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Fasciola</w:t>
      </w:r>
      <w:r w:rsidRPr="001870A9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worms live in …….. to become mature</w:t>
      </w:r>
    </w:p>
    <w:p w:rsidR="001870A9" w:rsidRPr="004051D4" w:rsidRDefault="000D6058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>a)</w:t>
      </w:r>
      <w:r w:rsidR="008344C0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blood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    b) intestine 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c)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>bile passage</w:t>
      </w:r>
    </w:p>
    <w:p w:rsidR="001870A9" w:rsidRPr="000D6058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0D6058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Suckers in </w:t>
      </w:r>
      <w:r w:rsidRPr="008344C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Heterophyes</w:t>
      </w:r>
      <w:r w:rsidRPr="000D6058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worm is</w:t>
      </w:r>
      <w:r w:rsidR="000D6058" w:rsidRPr="000D6058">
        <w:rPr>
          <w:rFonts w:asciiTheme="majorBidi" w:hAnsiTheme="majorBidi" w:cstheme="majorBidi"/>
          <w:b/>
          <w:bCs/>
          <w:sz w:val="24"/>
          <w:szCs w:val="24"/>
          <w:lang w:bidi="ar-EG"/>
        </w:rPr>
        <w:t>………….</w:t>
      </w:r>
      <w:r w:rsidRPr="000D6058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1870A9" w:rsidRPr="004051D4" w:rsidRDefault="000D6058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a) 1     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    b) 2    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         c) 3</w:t>
      </w:r>
    </w:p>
    <w:p w:rsidR="001870A9" w:rsidRPr="008344C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8344C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Suckers in scolex of </w:t>
      </w:r>
      <w:r w:rsidRPr="008344C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Taenia solium</w:t>
      </w:r>
      <w:r w:rsidRPr="008344C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are </w:t>
      </w:r>
      <w:r w:rsidR="008344C0">
        <w:rPr>
          <w:rFonts w:asciiTheme="majorBidi" w:hAnsiTheme="majorBidi" w:cstheme="majorBidi"/>
          <w:b/>
          <w:bCs/>
          <w:sz w:val="24"/>
          <w:szCs w:val="24"/>
          <w:lang w:bidi="ar-EG"/>
        </w:rPr>
        <w:t>………….</w:t>
      </w:r>
    </w:p>
    <w:p w:rsidR="001870A9" w:rsidRPr="004051D4" w:rsidRDefault="008344C0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a) 2         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b) 3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              c) 4</w:t>
      </w:r>
    </w:p>
    <w:p w:rsidR="001870A9" w:rsidRPr="008344C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8344C0">
        <w:rPr>
          <w:rFonts w:asciiTheme="majorBidi" w:hAnsiTheme="majorBidi" w:cstheme="majorBidi"/>
          <w:b/>
          <w:bCs/>
          <w:sz w:val="24"/>
          <w:szCs w:val="24"/>
          <w:lang w:bidi="ar-EG"/>
        </w:rPr>
        <w:t>Eggs embryo (oncosphere) has….. hooklets</w:t>
      </w:r>
    </w:p>
    <w:p w:rsidR="001870A9" w:rsidRPr="004051D4" w:rsidRDefault="008344C0" w:rsidP="00A6024E">
      <w:pPr>
        <w:ind w:left="42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a) 3             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b) 6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              c) 4</w:t>
      </w:r>
    </w:p>
    <w:p w:rsidR="001870A9" w:rsidRPr="008344C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8344C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he infective stage of </w:t>
      </w:r>
      <w:r w:rsidRPr="008344C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fasciola</w:t>
      </w:r>
      <w:r w:rsidRPr="008344C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worm is </w:t>
      </w:r>
      <w:r w:rsid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>………………</w:t>
      </w:r>
    </w:p>
    <w:p w:rsidR="001870A9" w:rsidRPr="004051D4" w:rsidRDefault="009326BE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a) metacercaria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b) cercaria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c) sporocyst</w:t>
      </w:r>
    </w:p>
    <w:p w:rsidR="001870A9" w:rsidRPr="009326BE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he intermediate host of </w:t>
      </w:r>
      <w:r w:rsidRPr="009326BE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Heterophyes</w:t>
      </w:r>
      <w:r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worm is ………….. shell</w:t>
      </w:r>
    </w:p>
    <w:p w:rsidR="001870A9" w:rsidRPr="004051D4" w:rsidRDefault="009326BE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a) Pirenella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 b) Limnea      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c)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>bulinus</w:t>
      </w:r>
    </w:p>
    <w:p w:rsidR="001870A9" w:rsidRPr="009326BE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he </w:t>
      </w:r>
      <w:r w:rsidR="009326BE"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>epidermis contains</w:t>
      </w:r>
      <w:r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minute rode – shaped bodies known as rhabdited in …..worm</w:t>
      </w:r>
    </w:p>
    <w:p w:rsidR="001870A9" w:rsidRPr="004051D4" w:rsidRDefault="009326BE" w:rsidP="00A6024E">
      <w:pPr>
        <w:spacing w:after="0"/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a) </w:t>
      </w:r>
      <w:r w:rsidR="001870A9" w:rsidRPr="009326BE">
        <w:rPr>
          <w:rFonts w:asciiTheme="majorBidi" w:hAnsiTheme="majorBidi" w:cstheme="majorBidi"/>
          <w:i/>
          <w:iCs/>
          <w:sz w:val="24"/>
          <w:szCs w:val="24"/>
          <w:lang w:bidi="ar-EG"/>
        </w:rPr>
        <w:t>Schistosoma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b) </w:t>
      </w:r>
      <w:r w:rsidR="001870A9" w:rsidRPr="009326BE">
        <w:rPr>
          <w:rFonts w:asciiTheme="majorBidi" w:hAnsiTheme="majorBidi" w:cstheme="majorBidi"/>
          <w:i/>
          <w:iCs/>
          <w:sz w:val="24"/>
          <w:szCs w:val="24"/>
          <w:lang w:bidi="ar-EG"/>
        </w:rPr>
        <w:t>planaria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c)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1870A9" w:rsidRPr="009326BE">
        <w:rPr>
          <w:rFonts w:asciiTheme="majorBidi" w:hAnsiTheme="majorBidi" w:cstheme="majorBidi"/>
          <w:i/>
          <w:iCs/>
          <w:sz w:val="24"/>
          <w:szCs w:val="24"/>
          <w:lang w:bidi="ar-EG"/>
        </w:rPr>
        <w:t>Heterophyes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</w:p>
    <w:p w:rsidR="001870A9" w:rsidRPr="009326BE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9326BE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Schistosoma mansoni</w:t>
      </w:r>
      <w:r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worm founds in…..host</w:t>
      </w:r>
    </w:p>
    <w:p w:rsidR="001870A9" w:rsidRPr="004051D4" w:rsidRDefault="009326BE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>a)Pelvic vesical venous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plexus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b)mesente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ric viens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c) stomach</w:t>
      </w:r>
    </w:p>
    <w:p w:rsidR="001870A9" w:rsidRPr="009326BE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he female genital system of </w:t>
      </w:r>
      <w:r w:rsidRPr="009326BE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planaria</w:t>
      </w:r>
      <w:r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consists of</w:t>
      </w:r>
      <w:r w:rsid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>………….</w:t>
      </w:r>
      <w:r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</w:p>
    <w:p w:rsidR="001870A9" w:rsidRPr="004051D4" w:rsidRDefault="009326BE" w:rsidP="00A6024E">
      <w:pPr>
        <w:spacing w:after="0"/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a)one ovary 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b) two ovari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c) three ovaries</w:t>
      </w:r>
    </w:p>
    <w:p w:rsidR="001870A9" w:rsidRPr="009326BE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9326BE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Fasciola</w:t>
      </w:r>
      <w:r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worm can utilize sugars and proteins from blood plasma of the host by pinocytosis through ……. </w:t>
      </w:r>
      <w:r w:rsid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>o</w:t>
      </w:r>
      <w:r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f the worm </w:t>
      </w:r>
    </w:p>
    <w:p w:rsidR="001870A9" w:rsidRPr="004051D4" w:rsidRDefault="009326BE" w:rsidP="00A6024E">
      <w:pPr>
        <w:spacing w:after="0"/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a) parynchyma cells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b) tegument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c) muscles</w:t>
      </w:r>
    </w:p>
    <w:p w:rsidR="001870A9" w:rsidRPr="009326BE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he male genital system of </w:t>
      </w:r>
      <w:r w:rsidRPr="009326BE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 xml:space="preserve">fasciola </w:t>
      </w:r>
      <w:r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>consists of</w:t>
      </w:r>
      <w:r w:rsid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>……..</w:t>
      </w:r>
    </w:p>
    <w:p w:rsidR="001870A9" w:rsidRPr="004051D4" w:rsidRDefault="009326BE" w:rsidP="00A6024E">
      <w:pPr>
        <w:spacing w:after="0"/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a) two testes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b) one testis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  c) a lot of testes   </w:t>
      </w:r>
    </w:p>
    <w:p w:rsidR="001870A9" w:rsidRPr="009326BE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here is no distinct alimentary canal in ….worm </w:t>
      </w:r>
    </w:p>
    <w:p w:rsidR="001870A9" w:rsidRPr="004051D4" w:rsidRDefault="009326BE" w:rsidP="00A6024E">
      <w:pPr>
        <w:spacing w:after="0"/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a) </w:t>
      </w:r>
      <w:r w:rsidR="001870A9" w:rsidRPr="009326BE">
        <w:rPr>
          <w:rFonts w:asciiTheme="majorBidi" w:hAnsiTheme="majorBidi" w:cstheme="majorBidi"/>
          <w:i/>
          <w:iCs/>
          <w:sz w:val="24"/>
          <w:szCs w:val="24"/>
          <w:lang w:bidi="ar-EG"/>
        </w:rPr>
        <w:t>Schistosoma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 b) </w:t>
      </w:r>
      <w:r w:rsidR="001870A9" w:rsidRPr="009326BE">
        <w:rPr>
          <w:rFonts w:asciiTheme="majorBidi" w:hAnsiTheme="majorBidi" w:cstheme="majorBidi"/>
          <w:i/>
          <w:iCs/>
          <w:sz w:val="24"/>
          <w:szCs w:val="24"/>
          <w:lang w:bidi="ar-EG"/>
        </w:rPr>
        <w:t>Taenia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c) </w:t>
      </w:r>
      <w:r w:rsidR="001870A9" w:rsidRPr="009326BE">
        <w:rPr>
          <w:rFonts w:asciiTheme="majorBidi" w:hAnsiTheme="majorBidi" w:cstheme="majorBidi"/>
          <w:i/>
          <w:iCs/>
          <w:sz w:val="24"/>
          <w:szCs w:val="24"/>
          <w:lang w:bidi="ar-EG"/>
        </w:rPr>
        <w:t>Fasciola</w:t>
      </w:r>
    </w:p>
    <w:p w:rsidR="001870A9" w:rsidRPr="009326BE" w:rsidRDefault="001870A9" w:rsidP="00283559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9326BE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…………. worm reproduces asexually by transverse binary fission </w:t>
      </w:r>
    </w:p>
    <w:p w:rsidR="00283559" w:rsidRDefault="009326BE" w:rsidP="00283559">
      <w:pPr>
        <w:rPr>
          <w:rFonts w:asciiTheme="majorBidi" w:hAnsiTheme="majorBidi" w:cstheme="majorBidi"/>
          <w:sz w:val="24"/>
          <w:szCs w:val="24"/>
          <w:rtl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a) </w:t>
      </w:r>
      <w:r w:rsidR="001870A9" w:rsidRPr="009326BE">
        <w:rPr>
          <w:rFonts w:asciiTheme="majorBidi" w:hAnsiTheme="majorBidi" w:cstheme="majorBidi"/>
          <w:i/>
          <w:iCs/>
          <w:sz w:val="24"/>
          <w:szCs w:val="24"/>
          <w:lang w:bidi="ar-EG"/>
        </w:rPr>
        <w:t>Fasciola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b) </w:t>
      </w:r>
      <w:r w:rsidR="001870A9" w:rsidRPr="009326BE">
        <w:rPr>
          <w:rFonts w:asciiTheme="majorBidi" w:hAnsiTheme="majorBidi" w:cstheme="majorBidi"/>
          <w:i/>
          <w:iCs/>
          <w:sz w:val="24"/>
          <w:szCs w:val="24"/>
          <w:lang w:bidi="ar-EG"/>
        </w:rPr>
        <w:t>Taenia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                           </w:t>
      </w:r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c) </w:t>
      </w:r>
      <w:r w:rsidR="001870A9" w:rsidRPr="009326BE">
        <w:rPr>
          <w:rFonts w:asciiTheme="majorBidi" w:hAnsiTheme="majorBidi" w:cstheme="majorBidi"/>
          <w:i/>
          <w:iCs/>
          <w:sz w:val="24"/>
          <w:szCs w:val="24"/>
          <w:lang w:bidi="ar-EG"/>
        </w:rPr>
        <w:t>Planaria</w:t>
      </w:r>
      <w:bookmarkStart w:id="0" w:name="_GoBack"/>
      <w:bookmarkEnd w:id="0"/>
      <w:r w:rsidR="001870A9"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</w:p>
    <w:p w:rsidR="00283559" w:rsidRDefault="00283559" w:rsidP="00283559">
      <w:pPr>
        <w:rPr>
          <w:rFonts w:asciiTheme="majorBidi" w:hAnsiTheme="majorBidi" w:cstheme="majorBidi"/>
          <w:sz w:val="24"/>
          <w:szCs w:val="24"/>
          <w:rtl/>
          <w:lang w:bidi="ar-EG"/>
        </w:rPr>
      </w:pPr>
    </w:p>
    <w:p w:rsidR="00283559" w:rsidRDefault="001870A9" w:rsidP="00283559">
      <w:pPr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</w:t>
      </w:r>
    </w:p>
    <w:p w:rsidR="00283559" w:rsidRDefault="00283559" w:rsidP="00283559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</w:p>
    <w:tbl>
      <w:tblPr>
        <w:tblStyle w:val="TableGrid"/>
        <w:tblpPr w:leftFromText="180" w:rightFromText="180" w:vertAnchor="page" w:horzAnchor="margin" w:tblpXSpec="center" w:tblpY="967"/>
        <w:bidiVisual/>
        <w:tblW w:w="10808" w:type="dxa"/>
        <w:tblLook w:val="04A0"/>
      </w:tblPr>
      <w:tblGrid>
        <w:gridCol w:w="1672"/>
        <w:gridCol w:w="9136"/>
      </w:tblGrid>
      <w:tr w:rsidR="00283559" w:rsidRPr="002148A4" w:rsidTr="00283559">
        <w:trPr>
          <w:trHeight w:val="532"/>
        </w:trPr>
        <w:tc>
          <w:tcPr>
            <w:tcW w:w="108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83559" w:rsidRPr="00886B3D" w:rsidRDefault="00283559" w:rsidP="00283559">
            <w:pPr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 w:rsidRPr="00283559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EG"/>
              </w:rPr>
              <w:lastRenderedPageBreak/>
              <w:t xml:space="preserve">B- </w:t>
            </w:r>
            <w:r w:rsidRPr="00283559">
              <w:rPr>
                <w:b/>
                <w:bCs/>
                <w:sz w:val="32"/>
                <w:szCs w:val="32"/>
              </w:rPr>
              <w:t>Put</w:t>
            </w:r>
            <w:r w:rsidRPr="002835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(√) if the statement is right and (X) if the statement is wrong: </w:t>
            </w:r>
            <w:r w:rsidRPr="00E5427B">
              <w:rPr>
                <w:b/>
                <w:bCs/>
                <w:sz w:val="32"/>
                <w:szCs w:val="32"/>
              </w:rPr>
              <w:t xml:space="preserve"> </w:t>
            </w:r>
            <w:r w:rsidRPr="00E5427B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(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1</w:t>
            </w:r>
            <w:r w:rsidRPr="00E5427B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7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.5</w:t>
            </w:r>
            <w:r w:rsidRPr="00E5427B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marks)</w:t>
            </w:r>
          </w:p>
          <w:p w:rsidR="00283559" w:rsidRPr="003A4C5A" w:rsidRDefault="00283559" w:rsidP="00283559">
            <w:pPr>
              <w:pStyle w:val="ListParagrap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</w:tr>
      <w:tr w:rsidR="00283559" w:rsidRPr="002148A4" w:rsidTr="00283559">
        <w:trPr>
          <w:trHeight w:val="532"/>
        </w:trPr>
        <w:tc>
          <w:tcPr>
            <w:tcW w:w="16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83559" w:rsidRPr="00FD4B1A" w:rsidRDefault="00283559" w:rsidP="00283559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A)</w:t>
            </w:r>
            <w:r w:rsidRPr="00FD4B1A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 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  </w:t>
            </w:r>
            <w:r w:rsidRPr="00FD4B1A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  (B)  </w:t>
            </w:r>
          </w:p>
        </w:tc>
        <w:tc>
          <w:tcPr>
            <w:tcW w:w="91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83559" w:rsidRPr="003A4C5A" w:rsidRDefault="00283559" w:rsidP="00283559">
            <w:pPr>
              <w:pStyle w:val="ListParagraph"/>
              <w:spacing w:line="276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</w:tr>
      <w:tr w:rsidR="00283559" w:rsidRPr="002148A4" w:rsidTr="00283559">
        <w:trPr>
          <w:trHeight w:val="532"/>
        </w:trPr>
        <w:tc>
          <w:tcPr>
            <w:tcW w:w="1672" w:type="dxa"/>
            <w:tcBorders>
              <w:top w:val="single" w:sz="4" w:space="0" w:color="auto"/>
            </w:tcBorders>
          </w:tcPr>
          <w:p w:rsidR="00283559" w:rsidRPr="00C4159C" w:rsidRDefault="00283559" w:rsidP="00283559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  <w:tcBorders>
              <w:top w:val="single" w:sz="4" w:space="0" w:color="auto"/>
            </w:tcBorders>
          </w:tcPr>
          <w:p w:rsidR="00283559" w:rsidRPr="00C4159C" w:rsidRDefault="00283559" w:rsidP="0028355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</w:rPr>
              <w:t>Neuroglial cells are found in muscular tissues.</w:t>
            </w:r>
          </w:p>
        </w:tc>
      </w:tr>
      <w:tr w:rsidR="00283559" w:rsidRPr="002148A4" w:rsidTr="00283559">
        <w:trPr>
          <w:trHeight w:val="522"/>
        </w:trPr>
        <w:tc>
          <w:tcPr>
            <w:tcW w:w="1672" w:type="dxa"/>
          </w:tcPr>
          <w:p w:rsidR="00283559" w:rsidRPr="00C4159C" w:rsidRDefault="00283559" w:rsidP="00283559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C4159C" w:rsidRDefault="00283559" w:rsidP="0028355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</w:rPr>
              <w:t>Epithelial tissues are classified on the basis of the number of cells into simple and stratified.</w:t>
            </w:r>
          </w:p>
        </w:tc>
      </w:tr>
      <w:tr w:rsidR="00283559" w:rsidRPr="002148A4" w:rsidTr="00283559">
        <w:trPr>
          <w:trHeight w:val="546"/>
        </w:trPr>
        <w:tc>
          <w:tcPr>
            <w:tcW w:w="1672" w:type="dxa"/>
          </w:tcPr>
          <w:p w:rsidR="00283559" w:rsidRPr="00C4159C" w:rsidRDefault="00283559" w:rsidP="00283559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C4159C" w:rsidRDefault="00283559" w:rsidP="0028355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</w:rPr>
              <w:t>The red blood cells are nucleated.</w:t>
            </w:r>
          </w:p>
        </w:tc>
      </w:tr>
      <w:tr w:rsidR="00283559" w:rsidRPr="002148A4" w:rsidTr="00283559">
        <w:trPr>
          <w:trHeight w:val="546"/>
        </w:trPr>
        <w:tc>
          <w:tcPr>
            <w:tcW w:w="1672" w:type="dxa"/>
          </w:tcPr>
          <w:p w:rsidR="00283559" w:rsidRPr="00C4159C" w:rsidRDefault="00283559" w:rsidP="00283559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C4159C" w:rsidRDefault="00283559" w:rsidP="0028355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</w:rPr>
              <w:t xml:space="preserve">Myelin sheath plays an important role in neural function.   </w:t>
            </w:r>
          </w:p>
        </w:tc>
      </w:tr>
      <w:tr w:rsidR="00283559" w:rsidRPr="002148A4" w:rsidTr="00283559">
        <w:trPr>
          <w:trHeight w:val="546"/>
        </w:trPr>
        <w:tc>
          <w:tcPr>
            <w:tcW w:w="1672" w:type="dxa"/>
          </w:tcPr>
          <w:p w:rsidR="00283559" w:rsidRPr="00C4159C" w:rsidRDefault="00283559" w:rsidP="00283559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C4159C" w:rsidRDefault="00283559" w:rsidP="0028355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</w:rPr>
              <w:t xml:space="preserve">The intercalated discs are found in smooth muscles.     </w:t>
            </w:r>
          </w:p>
        </w:tc>
      </w:tr>
      <w:tr w:rsidR="00283559" w:rsidRPr="002148A4" w:rsidTr="00283559">
        <w:trPr>
          <w:trHeight w:val="546"/>
        </w:trPr>
        <w:tc>
          <w:tcPr>
            <w:tcW w:w="1672" w:type="dxa"/>
          </w:tcPr>
          <w:p w:rsidR="00283559" w:rsidRPr="00C4159C" w:rsidRDefault="00283559" w:rsidP="00283559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C4159C" w:rsidRDefault="00283559" w:rsidP="0028355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</w:rPr>
              <w:t xml:space="preserve">Blood is a type of connective tissue.                     </w:t>
            </w:r>
          </w:p>
        </w:tc>
      </w:tr>
      <w:tr w:rsidR="00283559" w:rsidRPr="002148A4" w:rsidTr="00283559">
        <w:trPr>
          <w:trHeight w:val="546"/>
        </w:trPr>
        <w:tc>
          <w:tcPr>
            <w:tcW w:w="1672" w:type="dxa"/>
          </w:tcPr>
          <w:p w:rsidR="00283559" w:rsidRPr="00C4159C" w:rsidRDefault="00283559" w:rsidP="00283559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C4159C" w:rsidRDefault="00283559" w:rsidP="0028355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</w:rPr>
              <w:t xml:space="preserve">The pseudostratified ciliated columnar cells are found in the stomach.                  </w:t>
            </w:r>
          </w:p>
        </w:tc>
      </w:tr>
      <w:tr w:rsidR="00283559" w:rsidRPr="002148A4" w:rsidTr="00283559">
        <w:trPr>
          <w:trHeight w:val="546"/>
        </w:trPr>
        <w:tc>
          <w:tcPr>
            <w:tcW w:w="1672" w:type="dxa"/>
          </w:tcPr>
          <w:p w:rsidR="00283559" w:rsidRPr="00C4159C" w:rsidRDefault="00283559" w:rsidP="00283559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C4159C" w:rsidRDefault="00283559" w:rsidP="0028355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</w:rPr>
              <w:t>Smooth muscle cells are found in blood vessels.</w:t>
            </w:r>
          </w:p>
        </w:tc>
      </w:tr>
      <w:tr w:rsidR="00283559" w:rsidRPr="002148A4" w:rsidTr="00283559">
        <w:trPr>
          <w:trHeight w:val="546"/>
        </w:trPr>
        <w:tc>
          <w:tcPr>
            <w:tcW w:w="1672" w:type="dxa"/>
          </w:tcPr>
          <w:p w:rsidR="00283559" w:rsidRPr="00C4159C" w:rsidRDefault="00283559" w:rsidP="00283559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C4159C" w:rsidRDefault="00283559" w:rsidP="0028355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</w:rPr>
              <w:t>Unipolar nerve cells do not have any axons.</w:t>
            </w:r>
          </w:p>
        </w:tc>
      </w:tr>
      <w:tr w:rsidR="00283559" w:rsidRPr="002148A4" w:rsidTr="00283559">
        <w:trPr>
          <w:trHeight w:val="546"/>
        </w:trPr>
        <w:tc>
          <w:tcPr>
            <w:tcW w:w="1672" w:type="dxa"/>
          </w:tcPr>
          <w:p w:rsidR="00283559" w:rsidRPr="00C4159C" w:rsidRDefault="00283559" w:rsidP="00283559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C4159C" w:rsidRDefault="00283559" w:rsidP="00283559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601"/>
              <w:rPr>
                <w:rFonts w:asciiTheme="majorBidi" w:hAnsiTheme="majorBidi" w:cstheme="majorBidi"/>
                <w:sz w:val="28"/>
                <w:szCs w:val="28"/>
              </w:rPr>
            </w:pPr>
            <w:r w:rsidRPr="00C4159C">
              <w:rPr>
                <w:rFonts w:asciiTheme="majorBidi" w:hAnsiTheme="majorBidi" w:cstheme="majorBidi"/>
                <w:sz w:val="28"/>
                <w:szCs w:val="28"/>
              </w:rPr>
              <w:t xml:space="preserve">Platelets are part of vascular tissues.                   </w:t>
            </w:r>
          </w:p>
        </w:tc>
      </w:tr>
    </w:tbl>
    <w:p w:rsidR="001870A9" w:rsidRDefault="001870A9" w:rsidP="00A6024E">
      <w:pPr>
        <w:ind w:left="42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4051D4">
        <w:rPr>
          <w:rFonts w:asciiTheme="majorBidi" w:hAnsiTheme="majorBidi" w:cstheme="majorBidi"/>
          <w:sz w:val="24"/>
          <w:szCs w:val="24"/>
          <w:lang w:bidi="ar-EG"/>
        </w:rPr>
        <w:t xml:space="preserve">        </w:t>
      </w:r>
    </w:p>
    <w:p w:rsidR="00283559" w:rsidRPr="004051D4" w:rsidRDefault="00283559" w:rsidP="00283559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</w:p>
    <w:sectPr w:rsidR="00283559" w:rsidRPr="004051D4" w:rsidSect="00283559">
      <w:footerReference w:type="default" r:id="rId8"/>
      <w:pgSz w:w="12240" w:h="15840"/>
      <w:pgMar w:top="567" w:right="1080" w:bottom="993" w:left="1080" w:header="510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fmt="numberInDash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C1053" w:rsidRDefault="005C1053" w:rsidP="003A4C5A">
      <w:pPr>
        <w:spacing w:after="0" w:line="240" w:lineRule="auto"/>
      </w:pPr>
      <w:r>
        <w:separator/>
      </w:r>
    </w:p>
  </w:endnote>
  <w:endnote w:type="continuationSeparator" w:id="0">
    <w:p w:rsidR="005C1053" w:rsidRDefault="005C1053" w:rsidP="003A4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408477"/>
      <w:docPartObj>
        <w:docPartGallery w:val="Page Numbers (Bottom of Page)"/>
        <w:docPartUnique/>
      </w:docPartObj>
    </w:sdtPr>
    <w:sdtContent>
      <w:p w:rsidR="00C447B7" w:rsidRDefault="0054389C">
        <w:pPr>
          <w:pStyle w:val="Footer"/>
          <w:jc w:val="center"/>
        </w:pPr>
        <w:r w:rsidRPr="003945D4">
          <w:rPr>
            <w:b/>
            <w:bCs/>
            <w:sz w:val="24"/>
            <w:szCs w:val="24"/>
          </w:rPr>
          <w:fldChar w:fldCharType="begin"/>
        </w:r>
        <w:r w:rsidR="00C447B7" w:rsidRPr="003945D4">
          <w:rPr>
            <w:b/>
            <w:bCs/>
            <w:sz w:val="24"/>
            <w:szCs w:val="24"/>
          </w:rPr>
          <w:instrText xml:space="preserve"> PAGE   \* MERGEFORMAT </w:instrText>
        </w:r>
        <w:r w:rsidRPr="003945D4">
          <w:rPr>
            <w:b/>
            <w:bCs/>
            <w:sz w:val="24"/>
            <w:szCs w:val="24"/>
          </w:rPr>
          <w:fldChar w:fldCharType="separate"/>
        </w:r>
        <w:r w:rsidR="00B83FC0">
          <w:rPr>
            <w:b/>
            <w:bCs/>
            <w:noProof/>
            <w:sz w:val="24"/>
            <w:szCs w:val="24"/>
          </w:rPr>
          <w:t>- 2 -</w:t>
        </w:r>
        <w:r w:rsidRPr="003945D4"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C1053" w:rsidRDefault="005C1053" w:rsidP="003A4C5A">
      <w:pPr>
        <w:spacing w:after="0" w:line="240" w:lineRule="auto"/>
      </w:pPr>
      <w:r>
        <w:separator/>
      </w:r>
    </w:p>
  </w:footnote>
  <w:footnote w:type="continuationSeparator" w:id="0">
    <w:p w:rsidR="005C1053" w:rsidRDefault="005C1053" w:rsidP="003A4C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783D8F"/>
    <w:multiLevelType w:val="hybridMultilevel"/>
    <w:tmpl w:val="67D60E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C011D5"/>
    <w:multiLevelType w:val="hybridMultilevel"/>
    <w:tmpl w:val="92CC2F8C"/>
    <w:lvl w:ilvl="0" w:tplc="78F24FC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6866D0"/>
    <w:multiLevelType w:val="hybridMultilevel"/>
    <w:tmpl w:val="030E839E"/>
    <w:lvl w:ilvl="0" w:tplc="75F4826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6E48BB"/>
    <w:multiLevelType w:val="hybridMultilevel"/>
    <w:tmpl w:val="EE7478A8"/>
    <w:lvl w:ilvl="0" w:tplc="37BE078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67" w:hanging="360"/>
      </w:pPr>
    </w:lvl>
    <w:lvl w:ilvl="2" w:tplc="0409001B" w:tentative="1">
      <w:start w:val="1"/>
      <w:numFmt w:val="lowerRoman"/>
      <w:lvlText w:val="%3."/>
      <w:lvlJc w:val="right"/>
      <w:pPr>
        <w:ind w:left="1887" w:hanging="180"/>
      </w:pPr>
    </w:lvl>
    <w:lvl w:ilvl="3" w:tplc="0409000F" w:tentative="1">
      <w:start w:val="1"/>
      <w:numFmt w:val="decimal"/>
      <w:lvlText w:val="%4."/>
      <w:lvlJc w:val="left"/>
      <w:pPr>
        <w:ind w:left="2607" w:hanging="360"/>
      </w:pPr>
    </w:lvl>
    <w:lvl w:ilvl="4" w:tplc="04090019" w:tentative="1">
      <w:start w:val="1"/>
      <w:numFmt w:val="lowerLetter"/>
      <w:lvlText w:val="%5."/>
      <w:lvlJc w:val="left"/>
      <w:pPr>
        <w:ind w:left="3327" w:hanging="360"/>
      </w:pPr>
    </w:lvl>
    <w:lvl w:ilvl="5" w:tplc="0409001B" w:tentative="1">
      <w:start w:val="1"/>
      <w:numFmt w:val="lowerRoman"/>
      <w:lvlText w:val="%6."/>
      <w:lvlJc w:val="right"/>
      <w:pPr>
        <w:ind w:left="4047" w:hanging="180"/>
      </w:pPr>
    </w:lvl>
    <w:lvl w:ilvl="6" w:tplc="0409000F" w:tentative="1">
      <w:start w:val="1"/>
      <w:numFmt w:val="decimal"/>
      <w:lvlText w:val="%7."/>
      <w:lvlJc w:val="left"/>
      <w:pPr>
        <w:ind w:left="4767" w:hanging="360"/>
      </w:pPr>
    </w:lvl>
    <w:lvl w:ilvl="7" w:tplc="04090019" w:tentative="1">
      <w:start w:val="1"/>
      <w:numFmt w:val="lowerLetter"/>
      <w:lvlText w:val="%8."/>
      <w:lvlJc w:val="left"/>
      <w:pPr>
        <w:ind w:left="5487" w:hanging="360"/>
      </w:pPr>
    </w:lvl>
    <w:lvl w:ilvl="8" w:tplc="0409001B" w:tentative="1">
      <w:start w:val="1"/>
      <w:numFmt w:val="lowerRoman"/>
      <w:lvlText w:val="%9."/>
      <w:lvlJc w:val="right"/>
      <w:pPr>
        <w:ind w:left="6207" w:hanging="180"/>
      </w:pPr>
    </w:lvl>
  </w:abstractNum>
  <w:abstractNum w:abstractNumId="4">
    <w:nsid w:val="0EA62186"/>
    <w:multiLevelType w:val="hybridMultilevel"/>
    <w:tmpl w:val="A4C49E3A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5">
    <w:nsid w:val="13D75D88"/>
    <w:multiLevelType w:val="hybridMultilevel"/>
    <w:tmpl w:val="F1EA2536"/>
    <w:lvl w:ilvl="0" w:tplc="61A8D21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B62D23"/>
    <w:multiLevelType w:val="hybridMultilevel"/>
    <w:tmpl w:val="A238B476"/>
    <w:lvl w:ilvl="0" w:tplc="804C495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5052D3"/>
    <w:multiLevelType w:val="hybridMultilevel"/>
    <w:tmpl w:val="7108BA28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8">
    <w:nsid w:val="1F8C7768"/>
    <w:multiLevelType w:val="hybridMultilevel"/>
    <w:tmpl w:val="838E6EC8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9">
    <w:nsid w:val="34251D3B"/>
    <w:multiLevelType w:val="hybridMultilevel"/>
    <w:tmpl w:val="2E5613D6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10">
    <w:nsid w:val="36CB4F5C"/>
    <w:multiLevelType w:val="hybridMultilevel"/>
    <w:tmpl w:val="866A0F82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11">
    <w:nsid w:val="4354359A"/>
    <w:multiLevelType w:val="hybridMultilevel"/>
    <w:tmpl w:val="1B643D02"/>
    <w:lvl w:ilvl="0" w:tplc="E578EE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184F81"/>
    <w:multiLevelType w:val="hybridMultilevel"/>
    <w:tmpl w:val="95902B28"/>
    <w:lvl w:ilvl="0" w:tplc="8EA605C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8F4DAB"/>
    <w:multiLevelType w:val="hybridMultilevel"/>
    <w:tmpl w:val="8D84AD06"/>
    <w:lvl w:ilvl="0" w:tplc="2E142930">
      <w:start w:val="36"/>
      <w:numFmt w:val="decimal"/>
      <w:lvlText w:val="%1."/>
      <w:lvlJc w:val="left"/>
      <w:pPr>
        <w:ind w:left="2007" w:hanging="360"/>
      </w:pPr>
      <w:rPr>
        <w:rFonts w:hint="default"/>
        <w:b/>
        <w:bCs/>
      </w:rPr>
    </w:lvl>
    <w:lvl w:ilvl="1" w:tplc="2DEC3C1A">
      <w:start w:val="36"/>
      <w:numFmt w:val="decimal"/>
      <w:lvlText w:val="%2."/>
      <w:lvlJc w:val="left"/>
      <w:pPr>
        <w:ind w:left="272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447" w:hanging="180"/>
      </w:pPr>
    </w:lvl>
    <w:lvl w:ilvl="3" w:tplc="0409000F" w:tentative="1">
      <w:start w:val="1"/>
      <w:numFmt w:val="decimal"/>
      <w:lvlText w:val="%4."/>
      <w:lvlJc w:val="left"/>
      <w:pPr>
        <w:ind w:left="4167" w:hanging="360"/>
      </w:pPr>
    </w:lvl>
    <w:lvl w:ilvl="4" w:tplc="04090019" w:tentative="1">
      <w:start w:val="1"/>
      <w:numFmt w:val="lowerLetter"/>
      <w:lvlText w:val="%5."/>
      <w:lvlJc w:val="left"/>
      <w:pPr>
        <w:ind w:left="4887" w:hanging="360"/>
      </w:pPr>
    </w:lvl>
    <w:lvl w:ilvl="5" w:tplc="0409001B" w:tentative="1">
      <w:start w:val="1"/>
      <w:numFmt w:val="lowerRoman"/>
      <w:lvlText w:val="%6."/>
      <w:lvlJc w:val="right"/>
      <w:pPr>
        <w:ind w:left="5607" w:hanging="180"/>
      </w:pPr>
    </w:lvl>
    <w:lvl w:ilvl="6" w:tplc="0409000F" w:tentative="1">
      <w:start w:val="1"/>
      <w:numFmt w:val="decimal"/>
      <w:lvlText w:val="%7."/>
      <w:lvlJc w:val="left"/>
      <w:pPr>
        <w:ind w:left="6327" w:hanging="360"/>
      </w:pPr>
    </w:lvl>
    <w:lvl w:ilvl="7" w:tplc="04090019" w:tentative="1">
      <w:start w:val="1"/>
      <w:numFmt w:val="lowerLetter"/>
      <w:lvlText w:val="%8."/>
      <w:lvlJc w:val="left"/>
      <w:pPr>
        <w:ind w:left="7047" w:hanging="360"/>
      </w:pPr>
    </w:lvl>
    <w:lvl w:ilvl="8" w:tplc="0409001B" w:tentative="1">
      <w:start w:val="1"/>
      <w:numFmt w:val="lowerRoman"/>
      <w:lvlText w:val="%9."/>
      <w:lvlJc w:val="right"/>
      <w:pPr>
        <w:ind w:left="7767" w:hanging="180"/>
      </w:pPr>
    </w:lvl>
  </w:abstractNum>
  <w:abstractNum w:abstractNumId="14">
    <w:nsid w:val="55445904"/>
    <w:multiLevelType w:val="hybridMultilevel"/>
    <w:tmpl w:val="7620499C"/>
    <w:lvl w:ilvl="0" w:tplc="54721CF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62622B"/>
    <w:multiLevelType w:val="hybridMultilevel"/>
    <w:tmpl w:val="C3B482C6"/>
    <w:lvl w:ilvl="0" w:tplc="CA5CE49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CA57D33"/>
    <w:multiLevelType w:val="hybridMultilevel"/>
    <w:tmpl w:val="CA1660E0"/>
    <w:lvl w:ilvl="0" w:tplc="D47E944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A46CA3"/>
    <w:multiLevelType w:val="hybridMultilevel"/>
    <w:tmpl w:val="01EC0458"/>
    <w:lvl w:ilvl="0" w:tplc="0FB01D9A">
      <w:start w:val="1"/>
      <w:numFmt w:val="lowerLetter"/>
      <w:lvlText w:val="%1)"/>
      <w:lvlJc w:val="left"/>
      <w:pPr>
        <w:ind w:left="96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8">
    <w:nsid w:val="61D90366"/>
    <w:multiLevelType w:val="hybridMultilevel"/>
    <w:tmpl w:val="32AC6C60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19">
    <w:nsid w:val="69676B78"/>
    <w:multiLevelType w:val="hybridMultilevel"/>
    <w:tmpl w:val="709219BA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20">
    <w:nsid w:val="6A31348C"/>
    <w:multiLevelType w:val="hybridMultilevel"/>
    <w:tmpl w:val="27D0BBBC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21">
    <w:nsid w:val="74123123"/>
    <w:multiLevelType w:val="hybridMultilevel"/>
    <w:tmpl w:val="4E0C82EC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22">
    <w:nsid w:val="771B21E8"/>
    <w:multiLevelType w:val="hybridMultilevel"/>
    <w:tmpl w:val="EBB41840"/>
    <w:lvl w:ilvl="0" w:tplc="1A6883F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7AC4B44"/>
    <w:multiLevelType w:val="hybridMultilevel"/>
    <w:tmpl w:val="9892C7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7"/>
  </w:num>
  <w:num w:numId="3">
    <w:abstractNumId w:val="3"/>
  </w:num>
  <w:num w:numId="4">
    <w:abstractNumId w:val="8"/>
  </w:num>
  <w:num w:numId="5">
    <w:abstractNumId w:val="0"/>
  </w:num>
  <w:num w:numId="6">
    <w:abstractNumId w:val="13"/>
  </w:num>
  <w:num w:numId="7">
    <w:abstractNumId w:val="18"/>
  </w:num>
  <w:num w:numId="8">
    <w:abstractNumId w:val="10"/>
  </w:num>
  <w:num w:numId="9">
    <w:abstractNumId w:val="7"/>
  </w:num>
  <w:num w:numId="10">
    <w:abstractNumId w:val="4"/>
  </w:num>
  <w:num w:numId="11">
    <w:abstractNumId w:val="9"/>
  </w:num>
  <w:num w:numId="12">
    <w:abstractNumId w:val="19"/>
  </w:num>
  <w:num w:numId="13">
    <w:abstractNumId w:val="20"/>
  </w:num>
  <w:num w:numId="14">
    <w:abstractNumId w:val="21"/>
  </w:num>
  <w:num w:numId="15">
    <w:abstractNumId w:val="14"/>
  </w:num>
  <w:num w:numId="16">
    <w:abstractNumId w:val="22"/>
  </w:num>
  <w:num w:numId="17">
    <w:abstractNumId w:val="1"/>
  </w:num>
  <w:num w:numId="18">
    <w:abstractNumId w:val="5"/>
  </w:num>
  <w:num w:numId="19">
    <w:abstractNumId w:val="12"/>
  </w:num>
  <w:num w:numId="20">
    <w:abstractNumId w:val="11"/>
  </w:num>
  <w:num w:numId="21">
    <w:abstractNumId w:val="2"/>
  </w:num>
  <w:num w:numId="22">
    <w:abstractNumId w:val="6"/>
  </w:num>
  <w:num w:numId="23">
    <w:abstractNumId w:val="16"/>
  </w:num>
  <w:num w:numId="24">
    <w:abstractNumId w:val="15"/>
  </w:num>
  <w:numIdMacAtCleanup w:val="2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UzMbcwMzc0MTcyMDBT0lEKTi0uzszPAykwqQUAN8v2DiwAAAA="/>
  </w:docVars>
  <w:rsids>
    <w:rsidRoot w:val="003A4C5A"/>
    <w:rsid w:val="00044A1D"/>
    <w:rsid w:val="000529CA"/>
    <w:rsid w:val="00061B49"/>
    <w:rsid w:val="00087C61"/>
    <w:rsid w:val="000A7A80"/>
    <w:rsid w:val="000D6058"/>
    <w:rsid w:val="001870A9"/>
    <w:rsid w:val="00194514"/>
    <w:rsid w:val="00215CB4"/>
    <w:rsid w:val="00217505"/>
    <w:rsid w:val="00283559"/>
    <w:rsid w:val="0032618B"/>
    <w:rsid w:val="00331325"/>
    <w:rsid w:val="003945D4"/>
    <w:rsid w:val="00396493"/>
    <w:rsid w:val="003A4C5A"/>
    <w:rsid w:val="00435050"/>
    <w:rsid w:val="004509EA"/>
    <w:rsid w:val="00456AF2"/>
    <w:rsid w:val="004F5271"/>
    <w:rsid w:val="0054389C"/>
    <w:rsid w:val="00543F08"/>
    <w:rsid w:val="005676D6"/>
    <w:rsid w:val="005A3A11"/>
    <w:rsid w:val="005B18F3"/>
    <w:rsid w:val="005B3117"/>
    <w:rsid w:val="005C1053"/>
    <w:rsid w:val="00626ACC"/>
    <w:rsid w:val="006317E8"/>
    <w:rsid w:val="00653F0F"/>
    <w:rsid w:val="006B284E"/>
    <w:rsid w:val="006D428B"/>
    <w:rsid w:val="0076347A"/>
    <w:rsid w:val="007B4EA8"/>
    <w:rsid w:val="007F220A"/>
    <w:rsid w:val="008344C0"/>
    <w:rsid w:val="00886B3D"/>
    <w:rsid w:val="009067E4"/>
    <w:rsid w:val="0092342D"/>
    <w:rsid w:val="009326BE"/>
    <w:rsid w:val="009829FE"/>
    <w:rsid w:val="009A1514"/>
    <w:rsid w:val="00A52D0B"/>
    <w:rsid w:val="00A6024E"/>
    <w:rsid w:val="00A94395"/>
    <w:rsid w:val="00AF5987"/>
    <w:rsid w:val="00B0756C"/>
    <w:rsid w:val="00B35140"/>
    <w:rsid w:val="00B83FC0"/>
    <w:rsid w:val="00B96701"/>
    <w:rsid w:val="00BA7BA7"/>
    <w:rsid w:val="00BC7326"/>
    <w:rsid w:val="00BF0FB9"/>
    <w:rsid w:val="00C01A91"/>
    <w:rsid w:val="00C4159C"/>
    <w:rsid w:val="00C447B7"/>
    <w:rsid w:val="00C64B9A"/>
    <w:rsid w:val="00D2086B"/>
    <w:rsid w:val="00D43129"/>
    <w:rsid w:val="00D632D5"/>
    <w:rsid w:val="00D64D66"/>
    <w:rsid w:val="00DA1F0D"/>
    <w:rsid w:val="00DC22EA"/>
    <w:rsid w:val="00E078EA"/>
    <w:rsid w:val="00E5427B"/>
    <w:rsid w:val="00E7680F"/>
    <w:rsid w:val="00EF7CDC"/>
    <w:rsid w:val="00F34581"/>
    <w:rsid w:val="00FA4725"/>
    <w:rsid w:val="00FD4B1A"/>
    <w:rsid w:val="00FE0295"/>
    <w:rsid w:val="00FF4C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4C5A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4C5A"/>
    <w:pPr>
      <w:ind w:left="720"/>
      <w:contextualSpacing/>
    </w:pPr>
  </w:style>
  <w:style w:type="table" w:styleId="TableGrid">
    <w:name w:val="Table Grid"/>
    <w:basedOn w:val="TableNormal"/>
    <w:uiPriority w:val="59"/>
    <w:rsid w:val="003A4C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A4C5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C5A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3A4C5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4C5A"/>
    <w:rPr>
      <w:rFonts w:ascii="Calibri" w:eastAsia="Calibri" w:hAnsi="Calibri" w:cs="Arial"/>
    </w:rPr>
  </w:style>
  <w:style w:type="paragraph" w:styleId="NoSpacing">
    <w:name w:val="No Spacing"/>
    <w:uiPriority w:val="1"/>
    <w:qFormat/>
    <w:rsid w:val="003A4C5A"/>
    <w:pPr>
      <w:bidi/>
      <w:spacing w:after="0" w:line="240" w:lineRule="auto"/>
    </w:pPr>
    <w:rPr>
      <w:rFonts w:ascii="Calibri" w:eastAsia="Calibri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4C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C5A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rsid w:val="00061B49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1386</Words>
  <Characters>790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a</dc:creator>
  <cp:keywords/>
  <dc:description/>
  <cp:lastModifiedBy>Doaa</cp:lastModifiedBy>
  <cp:revision>33</cp:revision>
  <cp:lastPrinted>2017-12-16T12:09:00Z</cp:lastPrinted>
  <dcterms:created xsi:type="dcterms:W3CDTF">2017-11-20T10:37:00Z</dcterms:created>
  <dcterms:modified xsi:type="dcterms:W3CDTF">2017-12-16T12:12:00Z</dcterms:modified>
</cp:coreProperties>
</file>